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038F2" w14:textId="716D6860" w:rsidR="00FB4509" w:rsidRPr="005F11EE" w:rsidRDefault="005160B2" w:rsidP="00DC2D38">
      <w:pPr>
        <w:rPr>
          <w:rFonts w:cstheme="minorHAnsi"/>
          <w:b/>
          <w:bCs/>
          <w:lang w:val="mi-NZ"/>
        </w:rPr>
      </w:pPr>
      <w:r>
        <w:rPr>
          <w:rFonts w:cstheme="minorHAnsi"/>
          <w:b/>
          <w:bCs/>
          <w:noProof/>
          <w:lang w:val="mi-NZ"/>
        </w:rPr>
        <w:drawing>
          <wp:anchor distT="0" distB="0" distL="114300" distR="114300" simplePos="0" relativeHeight="251658240" behindDoc="1" locked="0" layoutInCell="1" allowOverlap="1" wp14:anchorId="2E388E25" wp14:editId="45B9D9A9">
            <wp:simplePos x="0" y="0"/>
            <wp:positionH relativeFrom="column">
              <wp:posOffset>2540</wp:posOffset>
            </wp:positionH>
            <wp:positionV relativeFrom="paragraph">
              <wp:posOffset>158750</wp:posOffset>
            </wp:positionV>
            <wp:extent cx="5731510" cy="1432560"/>
            <wp:effectExtent l="0" t="0" r="2540" b="0"/>
            <wp:wrapTight wrapText="bothSides">
              <wp:wrapPolygon edited="0">
                <wp:start x="0" y="0"/>
                <wp:lineTo x="0" y="21255"/>
                <wp:lineTo x="21538" y="21255"/>
                <wp:lineTo x="21538" y="0"/>
                <wp:lineTo x="0" y="0"/>
              </wp:wrapPolygon>
            </wp:wrapTight>
            <wp:docPr id="3" name="Picture 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4509" w:rsidRPr="005F11EE">
        <w:rPr>
          <w:rFonts w:cstheme="minorHAnsi"/>
          <w:b/>
          <w:bCs/>
          <w:lang w:val="mi-NZ"/>
        </w:rPr>
        <w:t>Please complete th</w:t>
      </w:r>
      <w:r w:rsidR="005F11EE" w:rsidRPr="005F11EE">
        <w:rPr>
          <w:rFonts w:cstheme="minorHAnsi"/>
          <w:b/>
          <w:bCs/>
          <w:lang w:val="mi-NZ"/>
        </w:rPr>
        <w:t>is</w:t>
      </w:r>
      <w:r w:rsidR="00FB4509" w:rsidRPr="005F11EE">
        <w:rPr>
          <w:rFonts w:cstheme="minorHAnsi"/>
          <w:b/>
          <w:bCs/>
          <w:lang w:val="mi-NZ"/>
        </w:rPr>
        <w:t xml:space="preserve"> </w:t>
      </w:r>
      <w:r w:rsidR="005F11EE" w:rsidRPr="005F11EE">
        <w:rPr>
          <w:rFonts w:cstheme="minorHAnsi"/>
          <w:b/>
          <w:bCs/>
          <w:lang w:val="mi-NZ"/>
        </w:rPr>
        <w:t xml:space="preserve">application </w:t>
      </w:r>
      <w:r w:rsidR="00FB4509" w:rsidRPr="005F11EE">
        <w:rPr>
          <w:rFonts w:cstheme="minorHAnsi"/>
          <w:b/>
          <w:bCs/>
          <w:lang w:val="mi-NZ"/>
        </w:rPr>
        <w:t xml:space="preserve">form after you have read the </w:t>
      </w:r>
      <w:r w:rsidR="005F11EE" w:rsidRPr="005F11EE">
        <w:rPr>
          <w:rFonts w:cstheme="minorHAnsi"/>
          <w:b/>
          <w:bCs/>
          <w:lang w:val="mi-NZ"/>
        </w:rPr>
        <w:t xml:space="preserve">Tiaki Wai </w:t>
      </w:r>
      <w:r>
        <w:rPr>
          <w:rFonts w:cstheme="minorHAnsi"/>
          <w:b/>
          <w:bCs/>
          <w:lang w:val="mi-NZ"/>
        </w:rPr>
        <w:t>F</w:t>
      </w:r>
      <w:r w:rsidR="005F11EE" w:rsidRPr="005F11EE">
        <w:rPr>
          <w:rFonts w:cstheme="minorHAnsi"/>
          <w:b/>
          <w:bCs/>
          <w:lang w:val="mi-NZ"/>
        </w:rPr>
        <w:t>und guidelines 2021</w:t>
      </w:r>
    </w:p>
    <w:tbl>
      <w:tblPr>
        <w:tblStyle w:val="GridTable2-Accent1"/>
        <w:tblpPr w:leftFromText="180" w:rightFromText="180" w:vertAnchor="page" w:horzAnchor="margin" w:tblpY="4771"/>
        <w:tblW w:w="8798" w:type="dxa"/>
        <w:tblLayout w:type="fixed"/>
        <w:tblLook w:val="0000" w:firstRow="0" w:lastRow="0" w:firstColumn="0" w:lastColumn="0" w:noHBand="0" w:noVBand="0"/>
      </w:tblPr>
      <w:tblGrid>
        <w:gridCol w:w="3142"/>
        <w:gridCol w:w="5656"/>
      </w:tblGrid>
      <w:tr w:rsidR="005F11EE" w:rsidRPr="000C07C4" w14:paraId="43E80D11" w14:textId="77777777" w:rsidTr="005F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7A65"/>
          </w:tcPr>
          <w:p w14:paraId="5AF192BB" w14:textId="5599CFE0" w:rsidR="005F11EE" w:rsidRPr="00DC2D38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</w:tabs>
              <w:outlineLvl w:val="4"/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  <w:t>Ko wai tā koutou rōpū?</w:t>
            </w:r>
          </w:p>
          <w:p w14:paraId="4B6DFD43" w14:textId="77777777" w:rsidR="005F11EE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  <w:t>(Applicant group name)</w:t>
            </w:r>
          </w:p>
          <w:p w14:paraId="00970400" w14:textId="393899B8" w:rsidR="0027580A" w:rsidRPr="00DC2D38" w:rsidRDefault="0027580A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</w:p>
        </w:tc>
        <w:tc>
          <w:tcPr>
            <w:tcW w:w="5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813557" w14:textId="77777777" w:rsidR="005F11EE" w:rsidRPr="00DC2D38" w:rsidRDefault="005F11EE" w:rsidP="005F11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noProof/>
                <w:color w:val="1F497D"/>
                <w:lang w:val="mi-NZ"/>
              </w:rPr>
            </w:pPr>
          </w:p>
        </w:tc>
      </w:tr>
      <w:tr w:rsidR="005F11EE" w:rsidRPr="000C07C4" w14:paraId="535961AA" w14:textId="77777777" w:rsidTr="005F11EE">
        <w:trPr>
          <w:trHeight w:val="5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7A65"/>
          </w:tcPr>
          <w:p w14:paraId="384A2EE7" w14:textId="154A800F" w:rsidR="005F11EE" w:rsidRPr="00DC2D38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  <w:t>Ko wai te rōpū mahi?</w:t>
            </w:r>
          </w:p>
          <w:p w14:paraId="61121939" w14:textId="77777777" w:rsidR="005F11EE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  <w:t>(Legal entity to contract with)</w:t>
            </w:r>
          </w:p>
          <w:p w14:paraId="10F612B6" w14:textId="5FD09C89" w:rsidR="0027580A" w:rsidRPr="00DC2D38" w:rsidRDefault="0027580A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</w:p>
        </w:tc>
        <w:tc>
          <w:tcPr>
            <w:tcW w:w="5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388BD6" w14:textId="77777777" w:rsidR="005F11EE" w:rsidRPr="00DC2D38" w:rsidRDefault="005F11EE" w:rsidP="005F11EE">
            <w:pPr>
              <w:tabs>
                <w:tab w:val="left" w:pos="34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1F497D"/>
                <w:lang w:val="mi-NZ"/>
              </w:rPr>
            </w:pPr>
          </w:p>
        </w:tc>
      </w:tr>
      <w:tr w:rsidR="005F11EE" w:rsidRPr="000C07C4" w14:paraId="26922882" w14:textId="77777777" w:rsidTr="005F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7A65"/>
          </w:tcPr>
          <w:p w14:paraId="27049731" w14:textId="0E5E774D" w:rsidR="005F11EE" w:rsidRPr="00DC2D38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  <w:t>Ahea koutou ka tīmata?</w:t>
            </w:r>
          </w:p>
          <w:p w14:paraId="486D9540" w14:textId="77777777" w:rsidR="005F11EE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  <w:t>(What date will your project start?)</w:t>
            </w:r>
          </w:p>
          <w:p w14:paraId="762903DF" w14:textId="5CF1EF13" w:rsidR="0027580A" w:rsidRPr="00DC2D38" w:rsidRDefault="0027580A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</w:p>
        </w:tc>
        <w:tc>
          <w:tcPr>
            <w:tcW w:w="5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E867062" w14:textId="77777777" w:rsidR="005F11EE" w:rsidRPr="00DC2D38" w:rsidRDefault="005F11EE" w:rsidP="005F11EE">
            <w:pPr>
              <w:tabs>
                <w:tab w:val="left" w:pos="340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1F497D"/>
                <w:lang w:val="mi-NZ"/>
              </w:rPr>
            </w:pPr>
          </w:p>
        </w:tc>
      </w:tr>
      <w:tr w:rsidR="005F11EE" w:rsidRPr="000C07C4" w14:paraId="17738990" w14:textId="77777777" w:rsidTr="005F11EE">
        <w:trPr>
          <w:trHeight w:val="5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7A65"/>
          </w:tcPr>
          <w:p w14:paraId="5028D2F3" w14:textId="2F03A0ED" w:rsidR="005F11EE" w:rsidRPr="00DC2D38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  <w:t>Ahea koutou ka mutunga?</w:t>
            </w:r>
          </w:p>
          <w:p w14:paraId="155C1633" w14:textId="77777777" w:rsidR="005F11EE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  <w:t>(What date will your project finish?)</w:t>
            </w:r>
          </w:p>
          <w:p w14:paraId="4931984E" w14:textId="1F1C2249" w:rsidR="0027580A" w:rsidRPr="00DC2D38" w:rsidRDefault="0027580A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</w:p>
        </w:tc>
        <w:tc>
          <w:tcPr>
            <w:tcW w:w="5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ACD4FC" w14:textId="77777777" w:rsidR="005F11EE" w:rsidRPr="00DC2D38" w:rsidRDefault="005F11EE" w:rsidP="005F11EE">
            <w:pPr>
              <w:tabs>
                <w:tab w:val="left" w:pos="34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1F497D"/>
                <w:lang w:val="mi-NZ"/>
              </w:rPr>
            </w:pPr>
          </w:p>
        </w:tc>
      </w:tr>
      <w:tr w:rsidR="005F11EE" w:rsidRPr="000C07C4" w14:paraId="35BE5E55" w14:textId="77777777" w:rsidTr="005F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7A65"/>
          </w:tcPr>
          <w:p w14:paraId="46710DC3" w14:textId="08CC678A" w:rsidR="005F11EE" w:rsidRPr="00DC2D38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/>
                <w:color w:val="FFFFFF" w:themeColor="background1"/>
                <w:lang w:val="mi-NZ"/>
              </w:rPr>
              <w:t>Kua tonoa te pūtea?</w:t>
            </w:r>
          </w:p>
          <w:p w14:paraId="0924E27D" w14:textId="77777777" w:rsidR="005F11EE" w:rsidRDefault="005F11EE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  <w:r w:rsidRPr="00DC2D38"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  <w:t>(Funding amount requested)</w:t>
            </w:r>
          </w:p>
          <w:p w14:paraId="7A29D15F" w14:textId="74D77809" w:rsidR="0027580A" w:rsidRPr="00DC2D38" w:rsidRDefault="0027580A" w:rsidP="005F11EE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outlineLvl w:val="4"/>
              <w:rPr>
                <w:rFonts w:ascii="Calibri" w:eastAsia="Times New Roman" w:hAnsi="Calibri" w:cs="Calibri"/>
                <w:bCs/>
                <w:i/>
                <w:iCs/>
                <w:color w:val="FFFFFF" w:themeColor="background1"/>
                <w:lang w:val="mi-NZ"/>
              </w:rPr>
            </w:pPr>
          </w:p>
        </w:tc>
        <w:tc>
          <w:tcPr>
            <w:tcW w:w="5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1521A0E" w14:textId="77777777" w:rsidR="005F11EE" w:rsidRPr="00DC2D38" w:rsidRDefault="005F11EE" w:rsidP="005F11EE">
            <w:pPr>
              <w:tabs>
                <w:tab w:val="left" w:pos="340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1F497D"/>
                <w:lang w:val="mi-NZ"/>
              </w:rPr>
            </w:pPr>
          </w:p>
        </w:tc>
      </w:tr>
    </w:tbl>
    <w:p w14:paraId="6C289E21" w14:textId="77777777" w:rsidR="009C11B4" w:rsidRDefault="009C11B4" w:rsidP="001C156D">
      <w:pPr>
        <w:rPr>
          <w:rFonts w:eastAsia="Times New Roman" w:cstheme="minorHAnsi"/>
          <w:b/>
          <w:lang w:val="mi-NZ"/>
        </w:rPr>
      </w:pPr>
    </w:p>
    <w:p w14:paraId="40DF7375" w14:textId="2985B1EC" w:rsidR="001C156D" w:rsidRPr="00DC2D38" w:rsidRDefault="001C156D" w:rsidP="001C156D">
      <w:pPr>
        <w:rPr>
          <w:rFonts w:eastAsia="Times New Roman" w:cstheme="minorHAnsi"/>
          <w:b/>
          <w:lang w:val="mi-NZ"/>
        </w:rPr>
      </w:pPr>
      <w:r w:rsidRPr="00DC2D38">
        <w:rPr>
          <w:rFonts w:eastAsia="Times New Roman" w:cstheme="minorHAnsi"/>
          <w:b/>
          <w:lang w:val="mi-NZ"/>
        </w:rPr>
        <w:t>Ānei he tohutohu: (please follow the instructions carefully)</w:t>
      </w:r>
    </w:p>
    <w:p w14:paraId="0C442C17" w14:textId="50FB5FDC" w:rsidR="001C156D" w:rsidRPr="00DC2D38" w:rsidRDefault="000C07C4" w:rsidP="000C07C4">
      <w:pPr>
        <w:pStyle w:val="ListParagraph"/>
        <w:numPr>
          <w:ilvl w:val="0"/>
          <w:numId w:val="2"/>
        </w:numPr>
        <w:rPr>
          <w:rFonts w:eastAsia="Times New Roman" w:cstheme="minorHAnsi"/>
          <w:bCs/>
          <w:lang w:val="mi-NZ"/>
        </w:rPr>
      </w:pPr>
      <w:r w:rsidRPr="00DC2D38">
        <w:rPr>
          <w:rFonts w:eastAsia="Times New Roman" w:cstheme="minorHAnsi"/>
          <w:bCs/>
          <w:lang w:val="mi-NZ"/>
        </w:rPr>
        <w:t>Use font Calibri size 11</w:t>
      </w:r>
      <w:r w:rsidR="005F11EE">
        <w:rPr>
          <w:rFonts w:eastAsia="Times New Roman" w:cstheme="minorHAnsi"/>
          <w:bCs/>
          <w:lang w:val="mi-NZ"/>
        </w:rPr>
        <w:t>.</w:t>
      </w:r>
    </w:p>
    <w:p w14:paraId="122AD545" w14:textId="77777777" w:rsidR="005F11EE" w:rsidRPr="005F11EE" w:rsidRDefault="005F11EE" w:rsidP="000C07C4">
      <w:pPr>
        <w:pStyle w:val="ListParagraph"/>
        <w:numPr>
          <w:ilvl w:val="0"/>
          <w:numId w:val="2"/>
        </w:numPr>
        <w:rPr>
          <w:rFonts w:eastAsia="Times New Roman" w:cstheme="minorHAnsi"/>
          <w:bCs/>
          <w:lang w:val="mi-NZ"/>
        </w:rPr>
      </w:pPr>
      <w:r w:rsidRPr="00B76FDC">
        <w:rPr>
          <w:rFonts w:cstheme="minorHAnsi"/>
        </w:rPr>
        <w:t>Attach project budget including costings (</w:t>
      </w:r>
      <w:proofErr w:type="gramStart"/>
      <w:r w:rsidRPr="00B76FDC">
        <w:rPr>
          <w:rFonts w:cstheme="minorHAnsi"/>
        </w:rPr>
        <w:t>e.g.</w:t>
      </w:r>
      <w:proofErr w:type="gramEnd"/>
      <w:r w:rsidRPr="00B76FDC">
        <w:rPr>
          <w:rFonts w:cstheme="minorHAnsi"/>
        </w:rPr>
        <w:t xml:space="preserve"> hourly / daily rates).</w:t>
      </w:r>
    </w:p>
    <w:p w14:paraId="742754DF" w14:textId="223321EF" w:rsidR="000C07C4" w:rsidRDefault="005F11EE" w:rsidP="000C07C4">
      <w:pPr>
        <w:pStyle w:val="ListParagraph"/>
        <w:numPr>
          <w:ilvl w:val="0"/>
          <w:numId w:val="2"/>
        </w:numPr>
        <w:rPr>
          <w:rFonts w:eastAsia="Times New Roman" w:cstheme="minorHAnsi"/>
          <w:bCs/>
          <w:lang w:val="mi-NZ"/>
        </w:rPr>
      </w:pPr>
      <w:r>
        <w:rPr>
          <w:rFonts w:eastAsia="Times New Roman" w:cstheme="minorHAnsi"/>
          <w:bCs/>
          <w:lang w:val="mi-NZ"/>
        </w:rPr>
        <w:t xml:space="preserve">Applications must not exceed 15 pages in total (excluding appendices). </w:t>
      </w:r>
    </w:p>
    <w:p w14:paraId="1EA99D40" w14:textId="6D13A1AC" w:rsidR="00DC6A0C" w:rsidRPr="00DC2D38" w:rsidRDefault="00DC6A0C" w:rsidP="000C07C4">
      <w:pPr>
        <w:pStyle w:val="ListParagraph"/>
        <w:numPr>
          <w:ilvl w:val="0"/>
          <w:numId w:val="2"/>
        </w:numPr>
        <w:rPr>
          <w:rFonts w:eastAsia="Times New Roman" w:cstheme="minorHAnsi"/>
          <w:bCs/>
          <w:lang w:val="mi-NZ"/>
        </w:rPr>
      </w:pPr>
      <w:r>
        <w:rPr>
          <w:rFonts w:eastAsia="Times New Roman" w:cstheme="minorHAnsi"/>
          <w:bCs/>
          <w:lang w:val="mi-NZ"/>
        </w:rPr>
        <w:t xml:space="preserve">Please note that the Tiaki Wai </w:t>
      </w:r>
      <w:r w:rsidR="005160B2">
        <w:rPr>
          <w:rFonts w:eastAsia="Times New Roman" w:cstheme="minorHAnsi"/>
          <w:bCs/>
          <w:lang w:val="mi-NZ"/>
        </w:rPr>
        <w:t>F</w:t>
      </w:r>
      <w:r>
        <w:rPr>
          <w:rFonts w:eastAsia="Times New Roman" w:cstheme="minorHAnsi"/>
          <w:bCs/>
          <w:lang w:val="mi-NZ"/>
        </w:rPr>
        <w:t xml:space="preserve">und requires the applicant to provide a </w:t>
      </w:r>
      <w:r>
        <w:rPr>
          <w:rFonts w:eastAsia="Times New Roman" w:cstheme="minorHAnsi"/>
          <w:b/>
          <w:lang w:val="mi-NZ"/>
        </w:rPr>
        <w:t xml:space="preserve">minimum of 20 percent </w:t>
      </w:r>
      <w:r>
        <w:rPr>
          <w:rFonts w:eastAsia="Times New Roman" w:cstheme="minorHAnsi"/>
          <w:bCs/>
          <w:lang w:val="mi-NZ"/>
        </w:rPr>
        <w:t xml:space="preserve">contribution towards the total project expenditure. </w:t>
      </w:r>
    </w:p>
    <w:p w14:paraId="68526E0B" w14:textId="665E23C1" w:rsidR="000C07C4" w:rsidRPr="00DC2D38" w:rsidRDefault="005F11EE" w:rsidP="000C07C4">
      <w:pPr>
        <w:pStyle w:val="ListParagraph"/>
        <w:numPr>
          <w:ilvl w:val="0"/>
          <w:numId w:val="2"/>
        </w:numPr>
        <w:rPr>
          <w:rFonts w:eastAsia="Times New Roman" w:cstheme="minorHAnsi"/>
          <w:bCs/>
          <w:lang w:val="mi-NZ"/>
        </w:rPr>
      </w:pPr>
      <w:r>
        <w:rPr>
          <w:rFonts w:eastAsia="Times New Roman" w:cstheme="minorHAnsi"/>
          <w:b/>
          <w:lang w:val="mi-NZ"/>
        </w:rPr>
        <w:t>Application must be signed and dated by the relevant authority</w:t>
      </w:r>
    </w:p>
    <w:p w14:paraId="5F53291C" w14:textId="03073041" w:rsidR="004824F2" w:rsidRPr="00DC2D38" w:rsidRDefault="000C07C4" w:rsidP="00611687">
      <w:pPr>
        <w:pStyle w:val="ListParagraph"/>
        <w:numPr>
          <w:ilvl w:val="0"/>
          <w:numId w:val="2"/>
        </w:numPr>
        <w:rPr>
          <w:rFonts w:eastAsia="Times New Roman" w:cstheme="minorHAnsi"/>
          <w:bCs/>
          <w:lang w:val="mi-NZ"/>
        </w:rPr>
      </w:pPr>
      <w:r w:rsidRPr="00DC2D38">
        <w:rPr>
          <w:rFonts w:eastAsia="Times New Roman" w:cstheme="minorHAnsi"/>
          <w:bCs/>
          <w:lang w:val="mi-NZ"/>
        </w:rPr>
        <w:t xml:space="preserve">E-mail completed application to: </w:t>
      </w:r>
      <w:hyperlink r:id="rId12" w:history="1">
        <w:r w:rsidRPr="00DC2D38">
          <w:rPr>
            <w:rStyle w:val="Hyperlink"/>
            <w:rFonts w:eastAsia="Times New Roman" w:cstheme="minorHAnsi"/>
            <w:bCs/>
            <w:lang w:val="mi-NZ"/>
          </w:rPr>
          <w:t>info@waimaori.maori.nz</w:t>
        </w:r>
      </w:hyperlink>
      <w:r w:rsidRPr="00DC2D38">
        <w:rPr>
          <w:rFonts w:eastAsia="Times New Roman" w:cstheme="minorHAnsi"/>
          <w:bCs/>
          <w:lang w:val="mi-NZ"/>
        </w:rPr>
        <w:t xml:space="preserve"> </w:t>
      </w:r>
    </w:p>
    <w:p w14:paraId="5DA23D67" w14:textId="67119A91" w:rsidR="00611687" w:rsidRDefault="00611687" w:rsidP="00611687">
      <w:pPr>
        <w:pStyle w:val="ListParagraph"/>
        <w:rPr>
          <w:rFonts w:eastAsia="Times New Roman" w:cstheme="minorHAnsi"/>
          <w:bCs/>
          <w:lang w:val="mi-NZ"/>
        </w:rPr>
      </w:pPr>
    </w:p>
    <w:p w14:paraId="29639F9E" w14:textId="6DEF3C4C" w:rsidR="0027580A" w:rsidRDefault="0027580A" w:rsidP="00611687">
      <w:pPr>
        <w:pStyle w:val="ListParagraph"/>
        <w:rPr>
          <w:rFonts w:eastAsia="Times New Roman" w:cstheme="minorHAnsi"/>
          <w:bCs/>
          <w:lang w:val="mi-NZ"/>
        </w:rPr>
      </w:pPr>
    </w:p>
    <w:p w14:paraId="4CF852BE" w14:textId="77777777" w:rsidR="00D65533" w:rsidRDefault="00D65533" w:rsidP="000C07C4">
      <w:pPr>
        <w:rPr>
          <w:rFonts w:eastAsia="Times New Roman" w:cstheme="minorHAnsi"/>
          <w:b/>
          <w:lang w:val="mi-NZ"/>
        </w:rPr>
      </w:pPr>
    </w:p>
    <w:p w14:paraId="0CEA9B71" w14:textId="77777777" w:rsidR="00D65533" w:rsidRDefault="00D65533" w:rsidP="000C07C4">
      <w:pPr>
        <w:rPr>
          <w:rFonts w:eastAsia="Times New Roman" w:cstheme="minorHAnsi"/>
          <w:b/>
          <w:lang w:val="mi-NZ"/>
        </w:rPr>
      </w:pPr>
    </w:p>
    <w:p w14:paraId="5BCF7478" w14:textId="77777777" w:rsidR="00D65533" w:rsidRDefault="00D65533" w:rsidP="000C07C4">
      <w:pPr>
        <w:rPr>
          <w:rFonts w:eastAsia="Times New Roman" w:cstheme="minorHAnsi"/>
          <w:b/>
          <w:lang w:val="mi-NZ"/>
        </w:rPr>
      </w:pPr>
    </w:p>
    <w:p w14:paraId="53BFA5A2" w14:textId="77777777" w:rsidR="00D65533" w:rsidRDefault="00D65533" w:rsidP="000C07C4">
      <w:pPr>
        <w:rPr>
          <w:rFonts w:eastAsia="Times New Roman" w:cstheme="minorHAnsi"/>
          <w:b/>
          <w:lang w:val="mi-NZ"/>
        </w:rPr>
      </w:pPr>
    </w:p>
    <w:p w14:paraId="54CCF80A" w14:textId="77777777" w:rsidR="00D65533" w:rsidRDefault="00D65533" w:rsidP="000C07C4">
      <w:pPr>
        <w:rPr>
          <w:rFonts w:eastAsia="Times New Roman" w:cstheme="minorHAnsi"/>
          <w:b/>
          <w:lang w:val="mi-NZ"/>
        </w:rPr>
      </w:pPr>
    </w:p>
    <w:p w14:paraId="575D14EB" w14:textId="77777777" w:rsidR="00D65533" w:rsidRDefault="00D65533" w:rsidP="000C07C4">
      <w:pPr>
        <w:rPr>
          <w:rFonts w:eastAsia="Times New Roman" w:cstheme="minorHAnsi"/>
          <w:b/>
          <w:lang w:val="mi-NZ"/>
        </w:rPr>
      </w:pPr>
    </w:p>
    <w:p w14:paraId="6FF68BCA" w14:textId="1F63EBE3" w:rsidR="005160B2" w:rsidRDefault="00D25EE0" w:rsidP="000C07C4">
      <w:pPr>
        <w:rPr>
          <w:rFonts w:eastAsia="Times New Roman" w:cstheme="minorHAnsi"/>
          <w:bCs/>
          <w:i/>
          <w:iCs/>
          <w:lang w:val="mi-NZ"/>
        </w:rPr>
      </w:pPr>
      <w:r w:rsidRPr="00DC2D38">
        <w:rPr>
          <w:rFonts w:eastAsia="Times New Roman" w:cstheme="minorHAnsi"/>
          <w:b/>
          <w:lang w:val="mi-NZ"/>
        </w:rPr>
        <w:t>Section</w:t>
      </w:r>
      <w:r w:rsidR="00E42A3D" w:rsidRPr="00DC2D38">
        <w:rPr>
          <w:rFonts w:eastAsia="Times New Roman" w:cstheme="minorHAnsi"/>
          <w:b/>
          <w:lang w:val="mi-NZ"/>
        </w:rPr>
        <w:t xml:space="preserve"> </w:t>
      </w:r>
      <w:r w:rsidR="008E1307" w:rsidRPr="00DC2D38">
        <w:rPr>
          <w:rFonts w:eastAsia="Times New Roman" w:cstheme="minorHAnsi"/>
          <w:b/>
          <w:lang w:val="mi-NZ"/>
        </w:rPr>
        <w:t>1</w:t>
      </w:r>
      <w:r w:rsidR="00E42A3D" w:rsidRPr="00DC2D38">
        <w:rPr>
          <w:rFonts w:eastAsia="Times New Roman" w:cstheme="minorHAnsi"/>
          <w:b/>
          <w:lang w:val="mi-NZ"/>
        </w:rPr>
        <w:t xml:space="preserve"> </w:t>
      </w:r>
      <w:r w:rsidR="0094499D" w:rsidRPr="00DC2D38">
        <w:rPr>
          <w:rFonts w:eastAsia="Times New Roman" w:cstheme="minorHAnsi"/>
          <w:b/>
          <w:lang w:val="mi-NZ"/>
        </w:rPr>
        <w:t>–</w:t>
      </w:r>
      <w:r w:rsidR="00E42A3D" w:rsidRPr="00DC2D38">
        <w:rPr>
          <w:rFonts w:eastAsia="Times New Roman" w:cstheme="minorHAnsi"/>
          <w:b/>
          <w:lang w:val="mi-NZ"/>
        </w:rPr>
        <w:t xml:space="preserve"> </w:t>
      </w:r>
      <w:r w:rsidR="0094499D" w:rsidRPr="00DC2D38">
        <w:rPr>
          <w:rFonts w:eastAsia="Times New Roman" w:cstheme="minorHAnsi"/>
          <w:b/>
          <w:lang w:val="mi-NZ"/>
        </w:rPr>
        <w:t xml:space="preserve">He aha </w:t>
      </w:r>
      <w:r w:rsidR="00CD4128" w:rsidRPr="00DC2D38">
        <w:rPr>
          <w:rFonts w:eastAsia="Times New Roman" w:cstheme="minorHAnsi"/>
          <w:b/>
          <w:lang w:val="mi-NZ"/>
        </w:rPr>
        <w:t>ō</w:t>
      </w:r>
      <w:r w:rsidR="0094499D" w:rsidRPr="00DC2D38">
        <w:rPr>
          <w:rFonts w:eastAsia="Times New Roman" w:cstheme="minorHAnsi"/>
          <w:b/>
          <w:lang w:val="mi-NZ"/>
        </w:rPr>
        <w:t xml:space="preserve"> koutou kaupapa?</w:t>
      </w:r>
      <w:r w:rsidR="007A47D2" w:rsidRPr="00DC2D38">
        <w:rPr>
          <w:rFonts w:eastAsia="Times New Roman" w:cstheme="minorHAnsi"/>
          <w:b/>
          <w:lang w:val="mi-NZ"/>
        </w:rPr>
        <w:t xml:space="preserve"> </w:t>
      </w:r>
      <w:r w:rsidR="007A47D2" w:rsidRPr="00DC2D38">
        <w:rPr>
          <w:rFonts w:eastAsia="Times New Roman" w:cstheme="minorHAnsi"/>
          <w:bCs/>
          <w:i/>
          <w:iCs/>
          <w:lang w:val="mi-NZ"/>
        </w:rPr>
        <w:t xml:space="preserve">(What is the purpose of </w:t>
      </w:r>
      <w:r w:rsidR="00C45433" w:rsidRPr="00DC2D38">
        <w:rPr>
          <w:rFonts w:eastAsia="Times New Roman" w:cstheme="minorHAnsi"/>
          <w:bCs/>
          <w:i/>
          <w:iCs/>
          <w:lang w:val="mi-NZ"/>
        </w:rPr>
        <w:t>the</w:t>
      </w:r>
      <w:r w:rsidR="007A47D2" w:rsidRPr="00DC2D38">
        <w:rPr>
          <w:rFonts w:eastAsia="Times New Roman" w:cstheme="minorHAnsi"/>
          <w:bCs/>
          <w:i/>
          <w:iCs/>
          <w:lang w:val="mi-NZ"/>
        </w:rPr>
        <w:t xml:space="preserve"> project?</w:t>
      </w:r>
      <w:r w:rsidR="00C45433" w:rsidRPr="00DC2D38">
        <w:rPr>
          <w:rFonts w:eastAsia="Times New Roman" w:cstheme="minorHAnsi"/>
          <w:bCs/>
          <w:i/>
          <w:iCs/>
          <w:lang w:val="mi-NZ"/>
        </w:rPr>
        <w:t>)</w:t>
      </w:r>
      <w:r w:rsidR="00B56ECF" w:rsidRPr="00DC2D38">
        <w:rPr>
          <w:rFonts w:eastAsia="Times New Roman" w:cstheme="minorHAnsi"/>
          <w:bCs/>
          <w:i/>
          <w:iCs/>
          <w:lang w:val="mi-NZ"/>
        </w:rPr>
        <w:t xml:space="preserve"> </w:t>
      </w:r>
    </w:p>
    <w:p w14:paraId="41E28530" w14:textId="31A14AFA" w:rsidR="000C07C4" w:rsidRPr="00DC2D38" w:rsidRDefault="005160B2" w:rsidP="000C07C4">
      <w:pPr>
        <w:rPr>
          <w:rFonts w:eastAsia="Times New Roman" w:cstheme="minorHAnsi"/>
          <w:bCs/>
          <w:i/>
          <w:iCs/>
          <w:lang w:val="mi-NZ"/>
        </w:rPr>
      </w:pPr>
      <w:r>
        <w:rPr>
          <w:rFonts w:eastAsia="Times New Roman" w:cstheme="minorHAnsi"/>
          <w:b/>
          <w:lang w:val="mi-NZ"/>
        </w:rPr>
        <w:t>(</w:t>
      </w:r>
      <w:r w:rsidRPr="00DC2D38">
        <w:rPr>
          <w:rFonts w:eastAsia="Times New Roman" w:cstheme="minorHAnsi"/>
          <w:b/>
          <w:lang w:val="mi-NZ"/>
        </w:rPr>
        <w:t xml:space="preserve">400 kupu) </w:t>
      </w:r>
      <w:r w:rsidR="00B56ECF" w:rsidRPr="00DC2D38">
        <w:rPr>
          <w:rFonts w:eastAsia="Times New Roman" w:cstheme="minorHAnsi"/>
          <w:bCs/>
          <w:i/>
          <w:iCs/>
          <w:lang w:val="mi-NZ"/>
        </w:rPr>
        <w:t>(400 words max)</w:t>
      </w:r>
    </w:p>
    <w:p w14:paraId="0F7EEB49" w14:textId="178545FE" w:rsidR="00680222" w:rsidRPr="00DC2D38" w:rsidRDefault="009B5429" w:rsidP="00DC2D38">
      <w:pPr>
        <w:jc w:val="both"/>
        <w:rPr>
          <w:rFonts w:eastAsia="Times New Roman" w:cstheme="minorHAnsi"/>
          <w:bCs/>
          <w:lang w:val="mi-NZ"/>
        </w:rPr>
      </w:pPr>
      <w:r w:rsidRPr="00DC2D38">
        <w:rPr>
          <w:rFonts w:eastAsia="Times New Roman" w:cstheme="minorHAnsi"/>
          <w:bCs/>
          <w:lang w:val="mi-NZ"/>
        </w:rPr>
        <w:t>If you have a dedicated website for your project, please include a link.</w:t>
      </w:r>
    </w:p>
    <w:p w14:paraId="07729623" w14:textId="08A88307" w:rsidR="007F3B3F" w:rsidRPr="00DC2D38" w:rsidRDefault="008E1307" w:rsidP="000C07C4">
      <w:pPr>
        <w:rPr>
          <w:rFonts w:eastAsia="Times New Roman" w:cstheme="minorHAnsi"/>
          <w:bCs/>
          <w:lang w:val="mi-NZ"/>
        </w:rPr>
      </w:pPr>
      <w:r w:rsidRPr="00DC2D38">
        <w:rPr>
          <w:rFonts w:eastAsia="Times New Roman" w:cstheme="minorHAnsi"/>
          <w:b/>
          <w:lang w:val="mi-NZ"/>
        </w:rPr>
        <w:t xml:space="preserve">Mahere </w:t>
      </w:r>
      <w:r w:rsidR="00FF6C06">
        <w:rPr>
          <w:rFonts w:eastAsia="Times New Roman" w:cstheme="minorHAnsi"/>
          <w:b/>
          <w:lang w:val="mi-NZ"/>
        </w:rPr>
        <w:t>k</w:t>
      </w:r>
      <w:r w:rsidRPr="00DC2D38">
        <w:rPr>
          <w:rFonts w:eastAsia="Times New Roman" w:cstheme="minorHAnsi"/>
          <w:b/>
          <w:lang w:val="mi-NZ"/>
        </w:rPr>
        <w:t xml:space="preserve">aupapa </w:t>
      </w:r>
      <w:r w:rsidRPr="00DC2D38">
        <w:rPr>
          <w:rFonts w:eastAsia="Times New Roman" w:cstheme="minorHAnsi"/>
          <w:bCs/>
          <w:i/>
          <w:iCs/>
          <w:lang w:val="mi-NZ"/>
        </w:rPr>
        <w:t>(Project map)</w:t>
      </w:r>
    </w:p>
    <w:p w14:paraId="2B8F2A5E" w14:textId="40894CEB" w:rsidR="008E1307" w:rsidRPr="00DC2D38" w:rsidRDefault="008E1307" w:rsidP="000C07C4">
      <w:pPr>
        <w:rPr>
          <w:rFonts w:eastAsia="Times New Roman" w:cstheme="minorHAnsi"/>
          <w:bCs/>
          <w:lang w:val="mi-NZ"/>
        </w:rPr>
      </w:pPr>
      <w:r w:rsidRPr="00DC2D38">
        <w:rPr>
          <w:rFonts w:eastAsia="Times New Roman" w:cstheme="minorHAnsi"/>
          <w:bCs/>
          <w:lang w:val="mi-NZ"/>
        </w:rPr>
        <w:t xml:space="preserve">Please insert a map </w:t>
      </w:r>
      <w:r w:rsidR="00DC2D38">
        <w:rPr>
          <w:rFonts w:eastAsia="Times New Roman" w:cstheme="minorHAnsi"/>
          <w:bCs/>
          <w:lang w:val="mi-NZ"/>
        </w:rPr>
        <w:t xml:space="preserve">below </w:t>
      </w:r>
      <w:r w:rsidRPr="00DC2D38">
        <w:rPr>
          <w:rFonts w:eastAsia="Times New Roman" w:cstheme="minorHAnsi"/>
          <w:bCs/>
          <w:lang w:val="mi-NZ"/>
        </w:rPr>
        <w:t>indicating the area where the project will take place.</w:t>
      </w:r>
    </w:p>
    <w:p w14:paraId="4E4C8AD4" w14:textId="77777777" w:rsidR="007052A4" w:rsidRPr="00DC2D38" w:rsidRDefault="007052A4" w:rsidP="000C07C4">
      <w:pPr>
        <w:rPr>
          <w:rFonts w:eastAsia="Times New Roman" w:cstheme="minorHAnsi"/>
          <w:b/>
          <w:lang w:val="mi-NZ"/>
        </w:rPr>
      </w:pPr>
    </w:p>
    <w:p w14:paraId="4799DE3D" w14:textId="77777777" w:rsidR="00350D44" w:rsidRPr="00DC2D38" w:rsidRDefault="00350D44" w:rsidP="000C07C4">
      <w:pPr>
        <w:rPr>
          <w:rFonts w:eastAsia="Times New Roman" w:cstheme="minorHAnsi"/>
          <w:bCs/>
          <w:lang w:val="mi-NZ"/>
        </w:rPr>
      </w:pPr>
    </w:p>
    <w:p w14:paraId="4944CC82" w14:textId="77777777" w:rsidR="00F003AA" w:rsidRPr="00DC2D38" w:rsidRDefault="00F003AA" w:rsidP="000C07C4">
      <w:pPr>
        <w:rPr>
          <w:rFonts w:eastAsia="Times New Roman" w:cstheme="minorHAnsi"/>
          <w:bCs/>
          <w:lang w:val="mi-NZ"/>
        </w:rPr>
      </w:pPr>
    </w:p>
    <w:p w14:paraId="4970DAD0" w14:textId="77777777" w:rsidR="00F003AA" w:rsidRPr="00DC2D38" w:rsidRDefault="00F003AA" w:rsidP="000C07C4">
      <w:pPr>
        <w:rPr>
          <w:rFonts w:eastAsia="Times New Roman" w:cstheme="minorHAnsi"/>
          <w:bCs/>
          <w:lang w:val="mi-NZ"/>
        </w:rPr>
      </w:pPr>
    </w:p>
    <w:p w14:paraId="2977A887" w14:textId="71C1F113" w:rsidR="00346592" w:rsidRPr="00DC2D38" w:rsidRDefault="00346592" w:rsidP="000C07C4">
      <w:pPr>
        <w:rPr>
          <w:rFonts w:eastAsia="Times New Roman" w:cstheme="minorHAnsi"/>
          <w:bCs/>
          <w:lang w:val="mi-NZ"/>
        </w:rPr>
      </w:pPr>
    </w:p>
    <w:p w14:paraId="52D31734" w14:textId="77777777" w:rsidR="007F3B3F" w:rsidRPr="00DC2D38" w:rsidRDefault="007F3B3F" w:rsidP="000C07C4">
      <w:pPr>
        <w:rPr>
          <w:rFonts w:eastAsia="Times New Roman" w:cstheme="minorHAnsi"/>
          <w:b/>
          <w:lang w:val="mi-NZ"/>
        </w:rPr>
      </w:pPr>
    </w:p>
    <w:p w14:paraId="763897AA" w14:textId="77777777" w:rsidR="007F3B3F" w:rsidRPr="00DC2D38" w:rsidRDefault="007F3B3F" w:rsidP="000C07C4">
      <w:pPr>
        <w:rPr>
          <w:rFonts w:eastAsia="Times New Roman" w:cstheme="minorHAnsi"/>
          <w:b/>
          <w:lang w:val="mi-NZ"/>
        </w:rPr>
        <w:sectPr w:rsidR="007F3B3F" w:rsidRPr="00DC2D38" w:rsidSect="00FF6C06">
          <w:headerReference w:type="default" r:id="rId13"/>
          <w:footerReference w:type="default" r:id="rId14"/>
          <w:pgSz w:w="11906" w:h="16838"/>
          <w:pgMar w:top="1440" w:right="1440" w:bottom="1440" w:left="1440" w:header="567" w:footer="567" w:gutter="0"/>
          <w:cols w:space="708"/>
          <w:docGrid w:linePitch="360"/>
        </w:sectPr>
      </w:pPr>
    </w:p>
    <w:p w14:paraId="6EFFC139" w14:textId="0B9B23C2" w:rsidR="000F496D" w:rsidRPr="00DC2D38" w:rsidRDefault="00D25EE0" w:rsidP="000C07C4">
      <w:pPr>
        <w:rPr>
          <w:rFonts w:eastAsia="Times New Roman" w:cstheme="minorHAnsi"/>
          <w:bCs/>
          <w:i/>
          <w:iCs/>
          <w:lang w:val="mi-NZ"/>
        </w:rPr>
      </w:pPr>
      <w:r w:rsidRPr="00DC2D38">
        <w:rPr>
          <w:rFonts w:eastAsia="Times New Roman" w:cstheme="minorHAnsi"/>
          <w:b/>
          <w:lang w:val="mi-NZ"/>
        </w:rPr>
        <w:lastRenderedPageBreak/>
        <w:t>Section</w:t>
      </w:r>
      <w:r w:rsidR="008E1307" w:rsidRPr="00DC2D38">
        <w:rPr>
          <w:rFonts w:eastAsia="Times New Roman" w:cstheme="minorHAnsi"/>
          <w:b/>
          <w:lang w:val="mi-NZ"/>
        </w:rPr>
        <w:t xml:space="preserve"> 2</w:t>
      </w:r>
      <w:r w:rsidR="00E42A3D" w:rsidRPr="00DC2D38">
        <w:rPr>
          <w:rFonts w:eastAsia="Times New Roman" w:cstheme="minorHAnsi"/>
          <w:b/>
          <w:lang w:val="mi-NZ"/>
        </w:rPr>
        <w:t xml:space="preserve"> </w:t>
      </w:r>
      <w:r w:rsidR="000F496D" w:rsidRPr="00DC2D38">
        <w:rPr>
          <w:rFonts w:eastAsia="Times New Roman" w:cstheme="minorHAnsi"/>
          <w:b/>
          <w:lang w:val="mi-NZ"/>
        </w:rPr>
        <w:t xml:space="preserve">– Ngā hoaketanga </w:t>
      </w:r>
      <w:r w:rsidR="000F496D" w:rsidRPr="00DC2D38">
        <w:rPr>
          <w:rFonts w:eastAsia="Times New Roman" w:cstheme="minorHAnsi"/>
          <w:bCs/>
          <w:i/>
          <w:iCs/>
          <w:lang w:val="mi-NZ"/>
        </w:rPr>
        <w:t>(Milestones/Objectives)</w:t>
      </w:r>
    </w:p>
    <w:p w14:paraId="28E4FE19" w14:textId="608344F7" w:rsidR="003F24DD" w:rsidRPr="00DC2D38" w:rsidRDefault="00366FAE" w:rsidP="00DC2D38">
      <w:pPr>
        <w:pStyle w:val="ListParagraph"/>
        <w:numPr>
          <w:ilvl w:val="0"/>
          <w:numId w:val="8"/>
        </w:numPr>
        <w:jc w:val="both"/>
        <w:rPr>
          <w:rFonts w:eastAsia="Times New Roman" w:cstheme="minorHAnsi"/>
          <w:bCs/>
          <w:lang w:val="mi-NZ"/>
        </w:rPr>
      </w:pPr>
      <w:r w:rsidRPr="00DC2D38">
        <w:rPr>
          <w:rFonts w:eastAsia="Times New Roman" w:cstheme="minorHAnsi"/>
          <w:bCs/>
          <w:lang w:val="mi-NZ"/>
        </w:rPr>
        <w:t>Please clearly describe each objective</w:t>
      </w:r>
      <w:r w:rsidR="00D25EE0" w:rsidRPr="00DC2D38">
        <w:rPr>
          <w:rFonts w:eastAsia="Times New Roman" w:cstheme="minorHAnsi"/>
          <w:bCs/>
          <w:lang w:val="mi-NZ"/>
        </w:rPr>
        <w:t xml:space="preserve"> necessary</w:t>
      </w:r>
      <w:r w:rsidRPr="00DC2D38">
        <w:rPr>
          <w:rFonts w:eastAsia="Times New Roman" w:cstheme="minorHAnsi"/>
          <w:bCs/>
          <w:lang w:val="mi-NZ"/>
        </w:rPr>
        <w:t xml:space="preserve"> to fulfil</w:t>
      </w:r>
      <w:r w:rsidR="00D25EE0" w:rsidRPr="00DC2D38">
        <w:rPr>
          <w:rFonts w:eastAsia="Times New Roman" w:cstheme="minorHAnsi"/>
          <w:bCs/>
          <w:lang w:val="mi-NZ"/>
        </w:rPr>
        <w:t xml:space="preserve"> the</w:t>
      </w:r>
      <w:r w:rsidRPr="00DC2D38">
        <w:rPr>
          <w:rFonts w:eastAsia="Times New Roman" w:cstheme="minorHAnsi"/>
          <w:bCs/>
          <w:lang w:val="mi-NZ"/>
        </w:rPr>
        <w:t xml:space="preserve"> purpose of the project</w:t>
      </w:r>
      <w:r w:rsidR="00C86C06">
        <w:rPr>
          <w:rFonts w:eastAsia="Times New Roman" w:cstheme="minorHAnsi"/>
          <w:bCs/>
          <w:lang w:val="mi-NZ"/>
        </w:rPr>
        <w:t>.</w:t>
      </w:r>
    </w:p>
    <w:p w14:paraId="3F5E1BEA" w14:textId="50831200" w:rsidR="003F24DD" w:rsidRPr="00DC2D38" w:rsidRDefault="00C86C06" w:rsidP="00DC2D38">
      <w:pPr>
        <w:pStyle w:val="ListParagraph"/>
        <w:numPr>
          <w:ilvl w:val="0"/>
          <w:numId w:val="8"/>
        </w:numPr>
        <w:jc w:val="both"/>
        <w:rPr>
          <w:rFonts w:eastAsia="Times New Roman" w:cstheme="minorHAnsi"/>
          <w:bCs/>
          <w:lang w:val="mi-NZ"/>
        </w:rPr>
      </w:pPr>
      <w:r>
        <w:rPr>
          <w:rFonts w:eastAsia="Times New Roman" w:cstheme="minorHAnsi"/>
          <w:bCs/>
          <w:lang w:val="mi-NZ"/>
        </w:rPr>
        <w:t>Clearly</w:t>
      </w:r>
      <w:r w:rsidR="00366FAE" w:rsidRPr="00DC2D38">
        <w:rPr>
          <w:rFonts w:eastAsia="Times New Roman" w:cstheme="minorHAnsi"/>
          <w:bCs/>
          <w:lang w:val="mi-NZ"/>
        </w:rPr>
        <w:t xml:space="preserve"> indicate the </w:t>
      </w:r>
      <w:r w:rsidR="00C35CFA" w:rsidRPr="00DC2D38">
        <w:rPr>
          <w:rFonts w:eastAsia="Times New Roman" w:cstheme="minorHAnsi"/>
          <w:bCs/>
          <w:lang w:val="mi-NZ"/>
        </w:rPr>
        <w:t xml:space="preserve">detailed </w:t>
      </w:r>
      <w:r w:rsidR="00366FAE" w:rsidRPr="00DC2D38">
        <w:rPr>
          <w:rFonts w:eastAsia="Times New Roman" w:cstheme="minorHAnsi"/>
          <w:bCs/>
          <w:lang w:val="mi-NZ"/>
        </w:rPr>
        <w:t>steps that feed into the completion of each objective</w:t>
      </w:r>
      <w:r w:rsidR="00477B5E" w:rsidRPr="00DC2D38">
        <w:rPr>
          <w:rFonts w:eastAsia="Times New Roman" w:cstheme="minorHAnsi"/>
          <w:bCs/>
          <w:lang w:val="mi-NZ"/>
        </w:rPr>
        <w:t xml:space="preserve"> (A-D, or more if needed)</w:t>
      </w:r>
      <w:r>
        <w:rPr>
          <w:rFonts w:eastAsia="Times New Roman" w:cstheme="minorHAnsi"/>
          <w:bCs/>
          <w:lang w:val="mi-NZ"/>
        </w:rPr>
        <w:t>.</w:t>
      </w:r>
    </w:p>
    <w:p w14:paraId="66507DB2" w14:textId="6583BF15" w:rsidR="00366FAE" w:rsidRPr="00DC2D38" w:rsidRDefault="00C86C06" w:rsidP="00DC2D38">
      <w:pPr>
        <w:pStyle w:val="ListParagraph"/>
        <w:numPr>
          <w:ilvl w:val="0"/>
          <w:numId w:val="8"/>
        </w:numPr>
        <w:jc w:val="both"/>
        <w:rPr>
          <w:rFonts w:eastAsia="Times New Roman" w:cstheme="minorHAnsi"/>
          <w:bCs/>
          <w:lang w:val="mi-NZ"/>
        </w:rPr>
      </w:pPr>
      <w:r>
        <w:rPr>
          <w:rFonts w:eastAsia="Times New Roman" w:cstheme="minorHAnsi"/>
          <w:bCs/>
          <w:lang w:val="mi-NZ"/>
        </w:rPr>
        <w:t>Outline</w:t>
      </w:r>
      <w:r w:rsidR="00CD4128" w:rsidRPr="00DC2D38">
        <w:rPr>
          <w:rFonts w:eastAsia="Times New Roman" w:cstheme="minorHAnsi"/>
          <w:bCs/>
          <w:lang w:val="mi-NZ"/>
        </w:rPr>
        <w:t xml:space="preserve"> the</w:t>
      </w:r>
      <w:r w:rsidR="00D25EE0" w:rsidRPr="00DC2D38">
        <w:rPr>
          <w:rFonts w:eastAsia="Times New Roman" w:cstheme="minorHAnsi"/>
          <w:bCs/>
          <w:lang w:val="mi-NZ"/>
        </w:rPr>
        <w:t xml:space="preserve"> final cost associated with each </w:t>
      </w:r>
      <w:r w:rsidR="00CD4128" w:rsidRPr="00DC2D38">
        <w:rPr>
          <w:rFonts w:eastAsia="Times New Roman" w:cstheme="minorHAnsi"/>
          <w:bCs/>
          <w:lang w:val="mi-NZ"/>
        </w:rPr>
        <w:t>objective</w:t>
      </w:r>
      <w:r w:rsidR="00D25EE0" w:rsidRPr="00DC2D38">
        <w:rPr>
          <w:rFonts w:eastAsia="Times New Roman" w:cstheme="minorHAnsi"/>
          <w:bCs/>
          <w:lang w:val="mi-NZ"/>
        </w:rPr>
        <w:t xml:space="preserve"> and the date of completion</w:t>
      </w:r>
      <w:r>
        <w:rPr>
          <w:rFonts w:eastAsia="Times New Roman" w:cstheme="minorHAnsi"/>
          <w:bCs/>
          <w:lang w:val="mi-NZ"/>
        </w:rPr>
        <w:t>.</w:t>
      </w:r>
    </w:p>
    <w:p w14:paraId="24A34B44" w14:textId="542B864C" w:rsidR="001A2FBA" w:rsidRPr="00DC2D38" w:rsidRDefault="007F1890" w:rsidP="00DC2D38">
      <w:pPr>
        <w:pStyle w:val="ListParagraph"/>
        <w:numPr>
          <w:ilvl w:val="0"/>
          <w:numId w:val="8"/>
        </w:numPr>
        <w:jc w:val="both"/>
        <w:rPr>
          <w:rFonts w:eastAsia="Times New Roman" w:cstheme="minorHAnsi"/>
          <w:bCs/>
          <w:lang w:val="mi-NZ"/>
        </w:rPr>
      </w:pPr>
      <w:r w:rsidRPr="00DC2D38">
        <w:rPr>
          <w:rFonts w:eastAsia="Times New Roman" w:cstheme="minorHAnsi"/>
          <w:bCs/>
          <w:lang w:val="mi-NZ"/>
        </w:rPr>
        <w:t>Th</w:t>
      </w:r>
      <w:r w:rsidR="00C86C06">
        <w:rPr>
          <w:rFonts w:eastAsia="Times New Roman" w:cstheme="minorHAnsi"/>
          <w:bCs/>
          <w:lang w:val="mi-NZ"/>
        </w:rPr>
        <w:t>e information in the table below</w:t>
      </w:r>
      <w:r w:rsidRPr="00DC2D38">
        <w:rPr>
          <w:rFonts w:eastAsia="Times New Roman" w:cstheme="minorHAnsi"/>
          <w:bCs/>
          <w:lang w:val="mi-NZ"/>
        </w:rPr>
        <w:t xml:space="preserve"> </w:t>
      </w:r>
      <w:r w:rsidR="00BE69C2" w:rsidRPr="00DC2D38">
        <w:rPr>
          <w:rFonts w:eastAsia="Times New Roman" w:cstheme="minorHAnsi"/>
          <w:bCs/>
          <w:lang w:val="mi-NZ"/>
        </w:rPr>
        <w:t>must</w:t>
      </w:r>
      <w:r w:rsidRPr="00DC2D38">
        <w:rPr>
          <w:rFonts w:eastAsia="Times New Roman" w:cstheme="minorHAnsi"/>
          <w:bCs/>
          <w:lang w:val="mi-NZ"/>
        </w:rPr>
        <w:t xml:space="preserve"> align with the purpose of the project outlined </w:t>
      </w:r>
      <w:r w:rsidR="00C86C06">
        <w:rPr>
          <w:rFonts w:eastAsia="Times New Roman" w:cstheme="minorHAnsi"/>
          <w:bCs/>
          <w:lang w:val="mi-NZ"/>
        </w:rPr>
        <w:t>in</w:t>
      </w:r>
      <w:r w:rsidRPr="00DC2D38">
        <w:rPr>
          <w:rFonts w:eastAsia="Times New Roman" w:cstheme="minorHAnsi"/>
          <w:bCs/>
          <w:lang w:val="mi-NZ"/>
        </w:rPr>
        <w:t xml:space="preserve"> Section 1</w:t>
      </w:r>
      <w:r w:rsidR="00C86C06">
        <w:rPr>
          <w:rFonts w:eastAsia="Times New Roman" w:cstheme="minorHAnsi"/>
          <w:bCs/>
          <w:lang w:val="mi-NZ"/>
        </w:rPr>
        <w:t xml:space="preserve"> (page 2).</w:t>
      </w:r>
      <w:r w:rsidRPr="00DC2D38">
        <w:rPr>
          <w:rFonts w:eastAsia="Times New Roman" w:cstheme="minorHAnsi"/>
          <w:bCs/>
          <w:lang w:val="mi-NZ"/>
        </w:rPr>
        <w:t xml:space="preserve"> </w:t>
      </w:r>
      <w:r w:rsidR="00C86C06">
        <w:rPr>
          <w:rFonts w:eastAsia="Times New Roman" w:cstheme="minorHAnsi"/>
          <w:bCs/>
          <w:lang w:val="mi-NZ"/>
        </w:rPr>
        <w:t>This</w:t>
      </w:r>
      <w:r w:rsidRPr="00DC2D38">
        <w:rPr>
          <w:rFonts w:eastAsia="Times New Roman" w:cstheme="minorHAnsi"/>
          <w:bCs/>
          <w:lang w:val="mi-NZ"/>
        </w:rPr>
        <w:t xml:space="preserve"> table </w:t>
      </w:r>
      <w:r w:rsidR="001A2FBA" w:rsidRPr="00DC2D38">
        <w:rPr>
          <w:rFonts w:eastAsia="Times New Roman" w:cstheme="minorHAnsi"/>
          <w:bCs/>
          <w:lang w:val="mi-NZ"/>
        </w:rPr>
        <w:t>will be used to develop</w:t>
      </w:r>
      <w:r w:rsidRPr="00DC2D38">
        <w:rPr>
          <w:rFonts w:eastAsia="Times New Roman" w:cstheme="minorHAnsi"/>
          <w:bCs/>
          <w:lang w:val="mi-NZ"/>
        </w:rPr>
        <w:t xml:space="preserve"> contract milestones </w:t>
      </w:r>
      <w:r w:rsidR="00FC340C" w:rsidRPr="00DC2D38">
        <w:rPr>
          <w:rFonts w:eastAsia="Times New Roman" w:cstheme="minorHAnsi"/>
          <w:bCs/>
          <w:lang w:val="mi-NZ"/>
        </w:rPr>
        <w:t xml:space="preserve">if your application is successful. </w:t>
      </w:r>
      <w:r w:rsidR="00695D68" w:rsidRPr="00DC2D38">
        <w:rPr>
          <w:rFonts w:eastAsia="Times New Roman" w:cstheme="minorHAnsi"/>
          <w:bCs/>
          <w:lang w:val="mi-NZ"/>
        </w:rPr>
        <w:t xml:space="preserve">You can add further </w:t>
      </w:r>
      <w:r w:rsidR="00F16410" w:rsidRPr="00DC2D38">
        <w:rPr>
          <w:rFonts w:eastAsia="Times New Roman" w:cstheme="minorHAnsi"/>
          <w:bCs/>
          <w:lang w:val="mi-NZ"/>
        </w:rPr>
        <w:t xml:space="preserve">rows if necessary. </w:t>
      </w:r>
    </w:p>
    <w:p w14:paraId="2A0C8A31" w14:textId="77777777" w:rsidR="0078388A" w:rsidRPr="00DC2D38" w:rsidRDefault="0078388A" w:rsidP="0078388A">
      <w:pPr>
        <w:pStyle w:val="ListParagraph"/>
        <w:rPr>
          <w:rFonts w:eastAsia="Times New Roman" w:cstheme="minorHAnsi"/>
          <w:bCs/>
          <w:lang w:val="mi-NZ"/>
        </w:rPr>
      </w:pPr>
    </w:p>
    <w:tbl>
      <w:tblPr>
        <w:tblStyle w:val="TableGrid"/>
        <w:tblW w:w="13913" w:type="dxa"/>
        <w:tblLook w:val="04A0" w:firstRow="1" w:lastRow="0" w:firstColumn="1" w:lastColumn="0" w:noHBand="0" w:noVBand="1"/>
      </w:tblPr>
      <w:tblGrid>
        <w:gridCol w:w="1175"/>
        <w:gridCol w:w="3811"/>
        <w:gridCol w:w="4925"/>
        <w:gridCol w:w="4002"/>
      </w:tblGrid>
      <w:tr w:rsidR="00803C3B" w:rsidRPr="00DC2D38" w14:paraId="5D2634E9" w14:textId="77777777" w:rsidTr="00D65533">
        <w:trPr>
          <w:trHeight w:val="205"/>
        </w:trPr>
        <w:tc>
          <w:tcPr>
            <w:tcW w:w="1175" w:type="dxa"/>
            <w:shd w:val="clear" w:color="auto" w:fill="D97A65"/>
          </w:tcPr>
          <w:p w14:paraId="369EBA0A" w14:textId="631C345F" w:rsidR="00803C3B" w:rsidRPr="00DC2D38" w:rsidRDefault="00803C3B" w:rsidP="009C11B4">
            <w:pPr>
              <w:rPr>
                <w:rFonts w:eastAsia="Times New Roman" w:cstheme="minorHAnsi"/>
                <w:b/>
                <w:color w:val="FFFFFF" w:themeColor="background1"/>
                <w:lang w:val="mi-NZ"/>
              </w:rPr>
            </w:pPr>
            <w:r w:rsidRPr="00DC2D38">
              <w:rPr>
                <w:rFonts w:eastAsia="Times New Roman" w:cstheme="minorHAnsi"/>
                <w:b/>
                <w:color w:val="FFFFFF" w:themeColor="background1"/>
                <w:lang w:val="mi-NZ"/>
              </w:rPr>
              <w:t>Objective</w:t>
            </w:r>
            <w:r w:rsidR="00CA3770" w:rsidRPr="00DC2D38">
              <w:rPr>
                <w:rFonts w:eastAsia="Times New Roman" w:cstheme="minorHAnsi"/>
                <w:b/>
                <w:color w:val="FFFFFF" w:themeColor="background1"/>
                <w:lang w:val="mi-NZ"/>
              </w:rPr>
              <w:t>s</w:t>
            </w:r>
          </w:p>
        </w:tc>
        <w:tc>
          <w:tcPr>
            <w:tcW w:w="3811" w:type="dxa"/>
            <w:shd w:val="clear" w:color="auto" w:fill="D97A65"/>
          </w:tcPr>
          <w:p w14:paraId="0253DA3E" w14:textId="082FACE1" w:rsidR="00803C3B" w:rsidRPr="00DC2D38" w:rsidRDefault="00803C3B" w:rsidP="009C11B4">
            <w:pPr>
              <w:rPr>
                <w:rFonts w:eastAsia="Times New Roman" w:cstheme="minorHAnsi"/>
                <w:b/>
                <w:color w:val="FFFFFF" w:themeColor="background1"/>
                <w:lang w:val="mi-NZ"/>
              </w:rPr>
            </w:pPr>
            <w:r w:rsidRPr="00DC2D38">
              <w:rPr>
                <w:rFonts w:eastAsia="Times New Roman" w:cstheme="minorHAnsi"/>
                <w:b/>
                <w:color w:val="FFFFFF" w:themeColor="background1"/>
                <w:lang w:val="mi-NZ"/>
              </w:rPr>
              <w:t>Description</w:t>
            </w:r>
          </w:p>
        </w:tc>
        <w:tc>
          <w:tcPr>
            <w:tcW w:w="4925" w:type="dxa"/>
            <w:shd w:val="clear" w:color="auto" w:fill="D97A65"/>
          </w:tcPr>
          <w:p w14:paraId="65E8305F" w14:textId="7F3FF6BB" w:rsidR="00803C3B" w:rsidRPr="00DC2D38" w:rsidRDefault="00803C3B" w:rsidP="009C11B4">
            <w:pPr>
              <w:rPr>
                <w:rFonts w:eastAsia="Times New Roman" w:cstheme="minorHAnsi"/>
                <w:b/>
                <w:color w:val="FFFFFF" w:themeColor="background1"/>
                <w:lang w:val="mi-NZ"/>
              </w:rPr>
            </w:pPr>
            <w:r w:rsidRPr="00DC2D38">
              <w:rPr>
                <w:rFonts w:eastAsia="Times New Roman" w:cstheme="minorHAnsi"/>
                <w:b/>
                <w:color w:val="FFFFFF" w:themeColor="background1"/>
                <w:lang w:val="mi-NZ"/>
              </w:rPr>
              <w:t>Steps to Complete</w:t>
            </w:r>
          </w:p>
        </w:tc>
        <w:tc>
          <w:tcPr>
            <w:tcW w:w="4002" w:type="dxa"/>
            <w:shd w:val="clear" w:color="auto" w:fill="D97A65"/>
          </w:tcPr>
          <w:p w14:paraId="3BF26555" w14:textId="5A6AE0B4" w:rsidR="00803C3B" w:rsidRPr="00DC2D38" w:rsidRDefault="00366FAE" w:rsidP="009C11B4">
            <w:pPr>
              <w:rPr>
                <w:rFonts w:eastAsia="Times New Roman" w:cstheme="minorHAnsi"/>
                <w:b/>
                <w:color w:val="FFFFFF" w:themeColor="background1"/>
                <w:lang w:val="mi-NZ"/>
              </w:rPr>
            </w:pPr>
            <w:r w:rsidRPr="00DC2D38">
              <w:rPr>
                <w:rFonts w:eastAsia="Times New Roman" w:cstheme="minorHAnsi"/>
                <w:b/>
                <w:color w:val="FFFFFF" w:themeColor="background1"/>
                <w:lang w:val="mi-NZ"/>
              </w:rPr>
              <w:t>Cost and Completion Date</w:t>
            </w:r>
            <w:r w:rsidR="0084402F" w:rsidRPr="00DC2D38">
              <w:rPr>
                <w:rFonts w:eastAsia="Times New Roman" w:cstheme="minorHAnsi"/>
                <w:b/>
                <w:color w:val="FFFFFF" w:themeColor="background1"/>
                <w:lang w:val="mi-NZ"/>
              </w:rPr>
              <w:t xml:space="preserve"> (each step)</w:t>
            </w:r>
          </w:p>
        </w:tc>
      </w:tr>
      <w:tr w:rsidR="00D65533" w:rsidRPr="00DC2D38" w14:paraId="14152273" w14:textId="77777777" w:rsidTr="00D65533">
        <w:trPr>
          <w:trHeight w:val="1476"/>
        </w:trPr>
        <w:tc>
          <w:tcPr>
            <w:tcW w:w="1175" w:type="dxa"/>
          </w:tcPr>
          <w:p w14:paraId="3E522E3D" w14:textId="77777777" w:rsidR="00D65533" w:rsidRPr="00DC2D38" w:rsidRDefault="00D65533" w:rsidP="00D65533">
            <w:pPr>
              <w:jc w:val="center"/>
              <w:rPr>
                <w:rFonts w:eastAsia="Times New Roman" w:cstheme="minorHAnsi"/>
                <w:b/>
                <w:lang w:val="mi-NZ"/>
              </w:rPr>
            </w:pPr>
          </w:p>
          <w:p w14:paraId="71C4A1DD" w14:textId="77777777" w:rsidR="00D65533" w:rsidRPr="00DC2D38" w:rsidRDefault="00D65533" w:rsidP="00D65533">
            <w:pPr>
              <w:jc w:val="center"/>
              <w:rPr>
                <w:rFonts w:eastAsia="Times New Roman" w:cstheme="minorHAnsi"/>
                <w:b/>
                <w:lang w:val="mi-NZ"/>
              </w:rPr>
            </w:pPr>
          </w:p>
          <w:p w14:paraId="1F8294F9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1DC8AFFB" w14:textId="6F99C755" w:rsidR="00D65533" w:rsidRPr="00DC2D38" w:rsidRDefault="00D65533" w:rsidP="00D65533">
            <w:pPr>
              <w:jc w:val="center"/>
              <w:rPr>
                <w:rFonts w:eastAsia="Times New Roman" w:cstheme="minorHAnsi"/>
                <w:b/>
                <w:lang w:val="mi-NZ"/>
              </w:rPr>
            </w:pPr>
            <w:r w:rsidRPr="00DC2D38">
              <w:rPr>
                <w:rFonts w:eastAsia="Times New Roman" w:cstheme="minorHAnsi"/>
                <w:b/>
                <w:lang w:val="mi-NZ"/>
              </w:rPr>
              <w:t>1</w:t>
            </w:r>
          </w:p>
        </w:tc>
        <w:tc>
          <w:tcPr>
            <w:tcW w:w="3811" w:type="dxa"/>
          </w:tcPr>
          <w:p w14:paraId="624BAB8D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0C011977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213AAA85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3713E1C9" w14:textId="62AC844F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>
              <w:rPr>
                <w:rFonts w:eastAsia="Times New Roman" w:cstheme="minorHAnsi"/>
                <w:bCs/>
                <w:lang w:val="mi-NZ"/>
              </w:rPr>
              <w:t>Contract Signing</w:t>
            </w:r>
          </w:p>
        </w:tc>
        <w:tc>
          <w:tcPr>
            <w:tcW w:w="4925" w:type="dxa"/>
          </w:tcPr>
          <w:p w14:paraId="0F5CBC4B" w14:textId="77777777" w:rsidR="00D65533" w:rsidRPr="001022D4" w:rsidRDefault="00D65533" w:rsidP="00D65533">
            <w:pPr>
              <w:pStyle w:val="ListParagraph"/>
              <w:numPr>
                <w:ilvl w:val="0"/>
                <w:numId w:val="15"/>
              </w:numPr>
              <w:rPr>
                <w:rFonts w:eastAsia="Times New Roman" w:cstheme="minorHAnsi"/>
                <w:bCs/>
                <w:lang w:val="mi-NZ"/>
              </w:rPr>
            </w:pPr>
            <w:r w:rsidRPr="001022D4">
              <w:rPr>
                <w:rFonts w:eastAsia="Times New Roman" w:cstheme="minorHAnsi"/>
                <w:bCs/>
                <w:lang w:val="mi-NZ"/>
              </w:rPr>
              <w:t>Agree contractual terms with Te Wai Māori Staff</w:t>
            </w:r>
          </w:p>
          <w:p w14:paraId="10C9BF4D" w14:textId="42ED8298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</w:tc>
        <w:tc>
          <w:tcPr>
            <w:tcW w:w="4002" w:type="dxa"/>
          </w:tcPr>
          <w:p w14:paraId="73B04ACE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4D32BE91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2EC592B9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6C9A9913" w14:textId="77777777" w:rsidR="00D65533" w:rsidRPr="001022D4" w:rsidRDefault="00D65533" w:rsidP="00D65533">
            <w:pPr>
              <w:jc w:val="center"/>
              <w:rPr>
                <w:rFonts w:eastAsia="Times New Roman" w:cstheme="minorHAnsi"/>
                <w:bCs/>
                <w:lang w:val="mi-NZ"/>
              </w:rPr>
            </w:pPr>
            <w:r w:rsidRPr="001022D4">
              <w:rPr>
                <w:rFonts w:eastAsia="Times New Roman" w:cstheme="minorHAnsi"/>
                <w:bCs/>
                <w:lang w:val="mi-NZ"/>
              </w:rPr>
              <w:t>$2,500.00</w:t>
            </w:r>
          </w:p>
          <w:p w14:paraId="01EF4DE4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548BCB2A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3143E0D5" w14:textId="41643003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</w:tc>
      </w:tr>
      <w:tr w:rsidR="00D65533" w:rsidRPr="00DC2D38" w14:paraId="7C3964FF" w14:textId="77777777" w:rsidTr="00D65533">
        <w:trPr>
          <w:trHeight w:val="1483"/>
        </w:trPr>
        <w:tc>
          <w:tcPr>
            <w:tcW w:w="1175" w:type="dxa"/>
          </w:tcPr>
          <w:p w14:paraId="563843D5" w14:textId="77777777" w:rsidR="00D65533" w:rsidRPr="00DC2D38" w:rsidRDefault="00D65533" w:rsidP="00D65533">
            <w:pPr>
              <w:jc w:val="center"/>
              <w:rPr>
                <w:rFonts w:eastAsia="Times New Roman" w:cstheme="minorHAnsi"/>
                <w:b/>
                <w:lang w:val="mi-NZ"/>
              </w:rPr>
            </w:pPr>
          </w:p>
          <w:p w14:paraId="478F1792" w14:textId="77777777" w:rsidR="00D65533" w:rsidRPr="00DC2D38" w:rsidRDefault="00D65533" w:rsidP="00D65533">
            <w:pPr>
              <w:jc w:val="center"/>
              <w:rPr>
                <w:rFonts w:eastAsia="Times New Roman" w:cstheme="minorHAnsi"/>
                <w:b/>
                <w:lang w:val="mi-NZ"/>
              </w:rPr>
            </w:pPr>
          </w:p>
          <w:p w14:paraId="57882A08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09D74BCE" w14:textId="1DC167A0" w:rsidR="00D65533" w:rsidRPr="00DC2D38" w:rsidRDefault="00D65533" w:rsidP="00D65533">
            <w:pPr>
              <w:jc w:val="center"/>
              <w:rPr>
                <w:rFonts w:eastAsia="Times New Roman" w:cstheme="minorHAnsi"/>
                <w:b/>
                <w:lang w:val="mi-NZ"/>
              </w:rPr>
            </w:pPr>
            <w:r w:rsidRPr="00DC2D38">
              <w:rPr>
                <w:rFonts w:eastAsia="Times New Roman" w:cstheme="minorHAnsi"/>
                <w:b/>
                <w:lang w:val="mi-NZ"/>
              </w:rPr>
              <w:t>2</w:t>
            </w:r>
          </w:p>
        </w:tc>
        <w:tc>
          <w:tcPr>
            <w:tcW w:w="3811" w:type="dxa"/>
          </w:tcPr>
          <w:p w14:paraId="2383CFE4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</w:tc>
        <w:tc>
          <w:tcPr>
            <w:tcW w:w="4925" w:type="dxa"/>
          </w:tcPr>
          <w:p w14:paraId="1FB11C20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 w:rsidRPr="00DC2D38">
              <w:rPr>
                <w:rFonts w:eastAsia="Times New Roman" w:cstheme="minorHAnsi"/>
                <w:b/>
                <w:lang w:val="mi-NZ"/>
              </w:rPr>
              <w:t>A.</w:t>
            </w:r>
          </w:p>
          <w:p w14:paraId="6890B789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12DE00A7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 w:rsidRPr="00DC2D38">
              <w:rPr>
                <w:rFonts w:eastAsia="Times New Roman" w:cstheme="minorHAnsi"/>
                <w:b/>
                <w:lang w:val="mi-NZ"/>
              </w:rPr>
              <w:t>B.</w:t>
            </w:r>
          </w:p>
          <w:p w14:paraId="69CBC023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4896E4C4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 w:rsidRPr="00DC2D38">
              <w:rPr>
                <w:rFonts w:eastAsia="Times New Roman" w:cstheme="minorHAnsi"/>
                <w:b/>
                <w:lang w:val="mi-NZ"/>
              </w:rPr>
              <w:t>C.</w:t>
            </w:r>
          </w:p>
          <w:p w14:paraId="5FD31C2D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40ECD68B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 w:rsidRPr="00DC2D38">
              <w:rPr>
                <w:rFonts w:eastAsia="Times New Roman" w:cstheme="minorHAnsi"/>
                <w:b/>
                <w:lang w:val="mi-NZ"/>
              </w:rPr>
              <w:t>D.</w:t>
            </w:r>
          </w:p>
          <w:p w14:paraId="12CB1E32" w14:textId="4A4389AB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</w:tc>
        <w:tc>
          <w:tcPr>
            <w:tcW w:w="4002" w:type="dxa"/>
          </w:tcPr>
          <w:p w14:paraId="58EF776C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75C55DC5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2FAB5237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5A7DE75D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2B21BD64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486B80AA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098CDE50" w14:textId="3EA33D36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</w:tc>
      </w:tr>
      <w:tr w:rsidR="00D65533" w:rsidRPr="00DC2D38" w14:paraId="22B450E7" w14:textId="77777777" w:rsidTr="00D65533">
        <w:trPr>
          <w:trHeight w:val="91"/>
        </w:trPr>
        <w:tc>
          <w:tcPr>
            <w:tcW w:w="1175" w:type="dxa"/>
          </w:tcPr>
          <w:p w14:paraId="64B36A72" w14:textId="77777777" w:rsidR="00D65533" w:rsidRPr="00DC2D38" w:rsidRDefault="00D65533" w:rsidP="00D65533">
            <w:pPr>
              <w:jc w:val="center"/>
              <w:rPr>
                <w:rFonts w:eastAsia="Times New Roman" w:cstheme="minorHAnsi"/>
                <w:b/>
                <w:lang w:val="mi-NZ"/>
              </w:rPr>
            </w:pPr>
          </w:p>
          <w:p w14:paraId="5207937F" w14:textId="77777777" w:rsidR="00D65533" w:rsidRPr="00DC2D38" w:rsidRDefault="00D65533" w:rsidP="00D65533">
            <w:pPr>
              <w:jc w:val="center"/>
              <w:rPr>
                <w:rFonts w:eastAsia="Times New Roman" w:cstheme="minorHAnsi"/>
                <w:b/>
                <w:lang w:val="mi-NZ"/>
              </w:rPr>
            </w:pPr>
          </w:p>
          <w:p w14:paraId="07B24130" w14:textId="77777777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40E484D8" w14:textId="5C7B7DF1" w:rsidR="00D65533" w:rsidRPr="00DC2D38" w:rsidRDefault="00D65533" w:rsidP="00D65533">
            <w:pPr>
              <w:jc w:val="center"/>
              <w:rPr>
                <w:rFonts w:eastAsia="Times New Roman" w:cstheme="minorHAnsi"/>
                <w:b/>
                <w:lang w:val="mi-NZ"/>
              </w:rPr>
            </w:pPr>
            <w:r w:rsidRPr="00DC2D38">
              <w:rPr>
                <w:rFonts w:eastAsia="Times New Roman" w:cstheme="minorHAnsi"/>
                <w:b/>
                <w:lang w:val="mi-NZ"/>
              </w:rPr>
              <w:t>3</w:t>
            </w:r>
          </w:p>
        </w:tc>
        <w:tc>
          <w:tcPr>
            <w:tcW w:w="3811" w:type="dxa"/>
          </w:tcPr>
          <w:p w14:paraId="089B668A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4CB96365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7F26FA6C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19C93633" w14:textId="1561EE2F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>
              <w:rPr>
                <w:rFonts w:eastAsia="Times New Roman" w:cstheme="minorHAnsi"/>
                <w:bCs/>
                <w:lang w:val="mi-NZ"/>
              </w:rPr>
              <w:t>Produce Final Report</w:t>
            </w:r>
          </w:p>
        </w:tc>
        <w:tc>
          <w:tcPr>
            <w:tcW w:w="4925" w:type="dxa"/>
          </w:tcPr>
          <w:p w14:paraId="68FB38BE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>
              <w:rPr>
                <w:rFonts w:eastAsia="Times New Roman" w:cstheme="minorHAnsi"/>
                <w:b/>
                <w:lang w:val="mi-NZ"/>
              </w:rPr>
              <w:t>A.</w:t>
            </w:r>
          </w:p>
          <w:p w14:paraId="08BCCFA8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4E771275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>
              <w:rPr>
                <w:rFonts w:eastAsia="Times New Roman" w:cstheme="minorHAnsi"/>
                <w:b/>
                <w:lang w:val="mi-NZ"/>
              </w:rPr>
              <w:t>B.</w:t>
            </w:r>
          </w:p>
          <w:p w14:paraId="490BF5B5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6ADE0D79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>
              <w:rPr>
                <w:rFonts w:eastAsia="Times New Roman" w:cstheme="minorHAnsi"/>
                <w:b/>
                <w:lang w:val="mi-NZ"/>
              </w:rPr>
              <w:t>C.</w:t>
            </w:r>
          </w:p>
          <w:p w14:paraId="63B7CA4C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5731134D" w14:textId="1CD8C2D1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>
              <w:rPr>
                <w:rFonts w:eastAsia="Times New Roman" w:cstheme="minorHAnsi"/>
                <w:b/>
                <w:lang w:val="mi-NZ"/>
              </w:rPr>
              <w:t>D.</w:t>
            </w:r>
          </w:p>
        </w:tc>
        <w:tc>
          <w:tcPr>
            <w:tcW w:w="4002" w:type="dxa"/>
          </w:tcPr>
          <w:p w14:paraId="42B69368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7141E18F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0777108E" w14:textId="77777777" w:rsidR="00D65533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</w:p>
          <w:p w14:paraId="6E2F2BE8" w14:textId="7DC2D6BF" w:rsidR="00D65533" w:rsidRPr="00DC2D38" w:rsidRDefault="00D65533" w:rsidP="00D65533">
            <w:pPr>
              <w:rPr>
                <w:rFonts w:eastAsia="Times New Roman" w:cstheme="minorHAnsi"/>
                <w:b/>
                <w:lang w:val="mi-NZ"/>
              </w:rPr>
            </w:pPr>
            <w:r w:rsidRPr="001022D4">
              <w:rPr>
                <w:rFonts w:eastAsia="Times New Roman" w:cstheme="minorHAnsi"/>
                <w:bCs/>
                <w:lang w:val="mi-NZ"/>
              </w:rPr>
              <w:t>$2,500.00</w:t>
            </w:r>
          </w:p>
        </w:tc>
      </w:tr>
    </w:tbl>
    <w:p w14:paraId="15DF6236" w14:textId="0C37E0C7" w:rsidR="00680222" w:rsidRPr="00DC2D38" w:rsidRDefault="00680222" w:rsidP="000C07C4">
      <w:pPr>
        <w:rPr>
          <w:rFonts w:eastAsia="Times New Roman" w:cstheme="minorHAnsi"/>
          <w:b/>
          <w:lang w:val="mi-NZ"/>
        </w:rPr>
      </w:pPr>
    </w:p>
    <w:p w14:paraId="75B131FC" w14:textId="77777777" w:rsidR="002C6AF4" w:rsidRPr="00DC2D38" w:rsidRDefault="002C6AF4" w:rsidP="000C07C4">
      <w:pPr>
        <w:rPr>
          <w:rFonts w:eastAsia="Times New Roman" w:cstheme="minorHAnsi"/>
          <w:bCs/>
        </w:rPr>
        <w:sectPr w:rsidR="002C6AF4" w:rsidRPr="00DC2D38" w:rsidSect="007F3B3F">
          <w:pgSz w:w="16838" w:h="11906" w:orient="landscape"/>
          <w:pgMar w:top="1440" w:right="1440" w:bottom="1440" w:left="1440" w:header="567" w:footer="567" w:gutter="0"/>
          <w:cols w:space="708"/>
          <w:docGrid w:linePitch="360"/>
        </w:sectPr>
      </w:pPr>
    </w:p>
    <w:p w14:paraId="25AC6BAA" w14:textId="22A8EBBF" w:rsidR="002C6AF4" w:rsidRPr="00DC2D38" w:rsidRDefault="002C6AF4" w:rsidP="000C07C4">
      <w:pPr>
        <w:rPr>
          <w:rFonts w:eastAsia="Times New Roman" w:cstheme="minorHAnsi"/>
          <w:b/>
          <w:lang w:val="mi-NZ"/>
        </w:rPr>
      </w:pPr>
      <w:r w:rsidRPr="00DC2D38">
        <w:rPr>
          <w:rFonts w:eastAsia="Times New Roman" w:cstheme="minorHAnsi"/>
          <w:b/>
        </w:rPr>
        <w:lastRenderedPageBreak/>
        <w:t xml:space="preserve">Section 3 – Ko </w:t>
      </w:r>
      <w:proofErr w:type="spellStart"/>
      <w:r w:rsidRPr="00DC2D38">
        <w:rPr>
          <w:rFonts w:eastAsia="Times New Roman" w:cstheme="minorHAnsi"/>
          <w:b/>
        </w:rPr>
        <w:t>wai</w:t>
      </w:r>
      <w:proofErr w:type="spellEnd"/>
      <w:r w:rsidRPr="00DC2D38">
        <w:rPr>
          <w:rFonts w:eastAsia="Times New Roman" w:cstheme="minorHAnsi"/>
          <w:b/>
        </w:rPr>
        <w:t xml:space="preserve"> ta koutou t</w:t>
      </w:r>
      <w:r w:rsidRPr="00DC2D38">
        <w:rPr>
          <w:rFonts w:eastAsia="Times New Roman" w:cstheme="minorHAnsi"/>
          <w:b/>
          <w:lang w:val="mi-NZ"/>
        </w:rPr>
        <w:t>īma?</w:t>
      </w:r>
      <w:r w:rsidR="009E123E" w:rsidRPr="00DC2D38">
        <w:rPr>
          <w:rFonts w:eastAsia="Times New Roman" w:cstheme="minorHAnsi"/>
          <w:b/>
          <w:lang w:val="mi-NZ"/>
        </w:rPr>
        <w:t xml:space="preserve"> </w:t>
      </w:r>
      <w:r w:rsidR="009E123E" w:rsidRPr="00DC2D38">
        <w:rPr>
          <w:rFonts w:eastAsia="Times New Roman" w:cstheme="minorHAnsi"/>
          <w:bCs/>
          <w:i/>
          <w:iCs/>
          <w:lang w:val="mi-NZ"/>
        </w:rPr>
        <w:t>(</w:t>
      </w:r>
      <w:r w:rsidR="0059026C" w:rsidRPr="00DC2D38">
        <w:rPr>
          <w:rFonts w:eastAsia="Times New Roman" w:cstheme="minorHAnsi"/>
          <w:bCs/>
          <w:i/>
          <w:iCs/>
          <w:lang w:val="mi-NZ"/>
        </w:rPr>
        <w:t>Who is in your p</w:t>
      </w:r>
      <w:r w:rsidR="009E123E" w:rsidRPr="00DC2D38">
        <w:rPr>
          <w:rFonts w:eastAsia="Times New Roman" w:cstheme="minorHAnsi"/>
          <w:bCs/>
          <w:i/>
          <w:iCs/>
          <w:lang w:val="mi-NZ"/>
        </w:rPr>
        <w:t xml:space="preserve">roject </w:t>
      </w:r>
      <w:r w:rsidR="0059026C" w:rsidRPr="00DC2D38">
        <w:rPr>
          <w:rFonts w:eastAsia="Times New Roman" w:cstheme="minorHAnsi"/>
          <w:bCs/>
          <w:i/>
          <w:iCs/>
          <w:lang w:val="mi-NZ"/>
        </w:rPr>
        <w:t>t</w:t>
      </w:r>
      <w:r w:rsidR="009E123E" w:rsidRPr="00DC2D38">
        <w:rPr>
          <w:rFonts w:eastAsia="Times New Roman" w:cstheme="minorHAnsi"/>
          <w:bCs/>
          <w:i/>
          <w:iCs/>
          <w:lang w:val="mi-NZ"/>
        </w:rPr>
        <w:t>eam</w:t>
      </w:r>
      <w:r w:rsidR="0059026C" w:rsidRPr="00DC2D38">
        <w:rPr>
          <w:rFonts w:eastAsia="Times New Roman" w:cstheme="minorHAnsi"/>
          <w:bCs/>
          <w:i/>
          <w:iCs/>
          <w:lang w:val="mi-NZ"/>
        </w:rPr>
        <w:t>?</w:t>
      </w:r>
      <w:r w:rsidR="009E123E" w:rsidRPr="00DC2D38">
        <w:rPr>
          <w:rFonts w:eastAsia="Times New Roman" w:cstheme="minorHAnsi"/>
          <w:bCs/>
          <w:i/>
          <w:iCs/>
          <w:lang w:val="mi-NZ"/>
        </w:rPr>
        <w:t>)</w:t>
      </w:r>
    </w:p>
    <w:p w14:paraId="180FE4D5" w14:textId="7E5A1887" w:rsidR="002C6AF4" w:rsidRPr="00DC2D38" w:rsidRDefault="00992EDF" w:rsidP="000C07C4">
      <w:pPr>
        <w:rPr>
          <w:rFonts w:eastAsia="Times New Roman" w:cstheme="minorHAnsi"/>
          <w:bCs/>
          <w:lang w:val="mi-NZ"/>
        </w:rPr>
      </w:pPr>
      <w:r w:rsidRPr="00DC2D38">
        <w:rPr>
          <w:rFonts w:eastAsia="Times New Roman" w:cstheme="minorHAnsi"/>
          <w:bCs/>
          <w:lang w:val="mi-NZ"/>
        </w:rPr>
        <w:t>Your project team should represent the interests of the legal entity identified in this application. Please clearly identify the project manager, their skills, and contact details.</w:t>
      </w:r>
      <w:r w:rsidR="009B4CCC" w:rsidRPr="00DC2D38">
        <w:rPr>
          <w:rFonts w:eastAsia="Times New Roman" w:cstheme="minorHAnsi"/>
          <w:bCs/>
          <w:lang w:val="mi-NZ"/>
        </w:rPr>
        <w:t xml:space="preserve"> Then list the remaining team members, their title, and responsibilities</w:t>
      </w:r>
      <w:r w:rsidR="00CD4128" w:rsidRPr="00DC2D38">
        <w:rPr>
          <w:rFonts w:eastAsia="Times New Roman" w:cstheme="minorHAnsi"/>
          <w:bCs/>
          <w:lang w:val="mi-NZ"/>
        </w:rPr>
        <w:t>.</w:t>
      </w:r>
      <w:r w:rsidR="0084402F" w:rsidRPr="00DC2D38">
        <w:rPr>
          <w:rFonts w:eastAsia="Times New Roman" w:cstheme="minorHAnsi"/>
          <w:bCs/>
          <w:lang w:val="mi-NZ"/>
        </w:rPr>
        <w:t xml:space="preserve"> Add further rows where the team exceeds three members. </w:t>
      </w:r>
    </w:p>
    <w:tbl>
      <w:tblPr>
        <w:tblStyle w:val="TableGrid"/>
        <w:tblW w:w="9607" w:type="dxa"/>
        <w:tblLook w:val="04A0" w:firstRow="1" w:lastRow="0" w:firstColumn="1" w:lastColumn="0" w:noHBand="0" w:noVBand="1"/>
      </w:tblPr>
      <w:tblGrid>
        <w:gridCol w:w="2462"/>
        <w:gridCol w:w="3944"/>
        <w:gridCol w:w="3201"/>
      </w:tblGrid>
      <w:tr w:rsidR="009B4CCC" w:rsidRPr="00DC2D38" w14:paraId="51E7EAF6" w14:textId="77777777" w:rsidTr="005160B2">
        <w:trPr>
          <w:trHeight w:val="236"/>
        </w:trPr>
        <w:tc>
          <w:tcPr>
            <w:tcW w:w="2462" w:type="dxa"/>
            <w:shd w:val="clear" w:color="auto" w:fill="D97A65"/>
          </w:tcPr>
          <w:p w14:paraId="14A51546" w14:textId="35717EE4" w:rsidR="009B4CCC" w:rsidRPr="00DC2D38" w:rsidRDefault="009B4CCC" w:rsidP="00DC2D38">
            <w:pPr>
              <w:rPr>
                <w:rFonts w:eastAsia="Times New Roman" w:cstheme="minorHAnsi"/>
                <w:b/>
                <w:color w:val="FFFFFF" w:themeColor="background1"/>
              </w:rPr>
            </w:pPr>
            <w:r w:rsidRPr="00DC2D38">
              <w:rPr>
                <w:rFonts w:eastAsia="Times New Roman" w:cstheme="minorHAnsi"/>
                <w:b/>
                <w:color w:val="FFFFFF" w:themeColor="background1"/>
              </w:rPr>
              <w:t>Name and Title:</w:t>
            </w:r>
          </w:p>
        </w:tc>
        <w:tc>
          <w:tcPr>
            <w:tcW w:w="3944" w:type="dxa"/>
            <w:shd w:val="clear" w:color="auto" w:fill="D97A65"/>
          </w:tcPr>
          <w:p w14:paraId="1C2DE1B8" w14:textId="69EC8573" w:rsidR="009B4CCC" w:rsidRPr="00DC2D38" w:rsidRDefault="009B4CCC" w:rsidP="00DC2D38">
            <w:pPr>
              <w:rPr>
                <w:rFonts w:eastAsia="Times New Roman" w:cstheme="minorHAnsi"/>
                <w:b/>
                <w:color w:val="FFFFFF" w:themeColor="background1"/>
              </w:rPr>
            </w:pPr>
            <w:r w:rsidRPr="00DC2D38">
              <w:rPr>
                <w:rFonts w:eastAsia="Times New Roman" w:cstheme="minorHAnsi"/>
                <w:b/>
                <w:color w:val="FFFFFF" w:themeColor="background1"/>
              </w:rPr>
              <w:t>Applicable Skills/Responsibilities:</w:t>
            </w:r>
          </w:p>
        </w:tc>
        <w:tc>
          <w:tcPr>
            <w:tcW w:w="3201" w:type="dxa"/>
            <w:shd w:val="clear" w:color="auto" w:fill="D97A65"/>
          </w:tcPr>
          <w:p w14:paraId="273907AB" w14:textId="39DD2598" w:rsidR="009B4CCC" w:rsidRPr="00DC2D38" w:rsidRDefault="009B4CCC" w:rsidP="00DC2D38">
            <w:pPr>
              <w:rPr>
                <w:rFonts w:eastAsia="Times New Roman" w:cstheme="minorHAnsi"/>
                <w:b/>
                <w:color w:val="FFFFFF" w:themeColor="background1"/>
              </w:rPr>
            </w:pPr>
            <w:r w:rsidRPr="00DC2D38">
              <w:rPr>
                <w:rFonts w:eastAsia="Times New Roman" w:cstheme="minorHAnsi"/>
                <w:b/>
                <w:color w:val="FFFFFF" w:themeColor="background1"/>
              </w:rPr>
              <w:t>Contact Details:</w:t>
            </w:r>
          </w:p>
        </w:tc>
      </w:tr>
      <w:tr w:rsidR="009B4CCC" w:rsidRPr="00DC2D38" w14:paraId="28BFE661" w14:textId="77777777" w:rsidTr="0078388A">
        <w:trPr>
          <w:trHeight w:val="1343"/>
        </w:trPr>
        <w:tc>
          <w:tcPr>
            <w:tcW w:w="2462" w:type="dxa"/>
          </w:tcPr>
          <w:p w14:paraId="057E5271" w14:textId="1959235C" w:rsidR="009B4CCC" w:rsidRPr="00DC2D38" w:rsidRDefault="009B4CCC" w:rsidP="000C07C4">
            <w:pPr>
              <w:rPr>
                <w:rFonts w:eastAsia="Times New Roman" w:cstheme="minorHAnsi"/>
                <w:bCs/>
              </w:rPr>
            </w:pPr>
            <w:r w:rsidRPr="00DC2D38">
              <w:rPr>
                <w:rFonts w:eastAsia="Times New Roman" w:cstheme="minorHAnsi"/>
                <w:bCs/>
              </w:rPr>
              <w:t>Project Manager –</w:t>
            </w:r>
          </w:p>
          <w:p w14:paraId="30638F89" w14:textId="1A4934E1" w:rsidR="009B4CCC" w:rsidRPr="00DC2D38" w:rsidRDefault="009B4CCC" w:rsidP="000C07C4">
            <w:pPr>
              <w:rPr>
                <w:rFonts w:eastAsia="Times New Roman" w:cstheme="minorHAnsi"/>
                <w:bCs/>
              </w:rPr>
            </w:pPr>
          </w:p>
        </w:tc>
        <w:tc>
          <w:tcPr>
            <w:tcW w:w="3944" w:type="dxa"/>
          </w:tcPr>
          <w:p w14:paraId="76864A6A" w14:textId="77777777" w:rsidR="009B4CCC" w:rsidRPr="00DC2D38" w:rsidRDefault="009B4CCC" w:rsidP="000C07C4">
            <w:pPr>
              <w:rPr>
                <w:rFonts w:eastAsia="Times New Roman" w:cstheme="minorHAnsi"/>
                <w:b/>
              </w:rPr>
            </w:pPr>
          </w:p>
        </w:tc>
        <w:tc>
          <w:tcPr>
            <w:tcW w:w="3201" w:type="dxa"/>
          </w:tcPr>
          <w:p w14:paraId="13D70CCF" w14:textId="77777777" w:rsidR="009B4CCC" w:rsidRPr="00DC2D38" w:rsidRDefault="009B4CCC" w:rsidP="000C07C4">
            <w:pPr>
              <w:rPr>
                <w:rFonts w:eastAsia="Times New Roman" w:cstheme="minorHAnsi"/>
                <w:bCs/>
              </w:rPr>
            </w:pPr>
            <w:r w:rsidRPr="00DC2D38">
              <w:rPr>
                <w:rFonts w:eastAsia="Times New Roman" w:cstheme="minorHAnsi"/>
                <w:bCs/>
              </w:rPr>
              <w:t>E-mail:</w:t>
            </w:r>
          </w:p>
          <w:p w14:paraId="45548844" w14:textId="77777777" w:rsidR="009B4CCC" w:rsidRPr="00DC2D38" w:rsidRDefault="009B4CCC" w:rsidP="000C07C4">
            <w:pPr>
              <w:rPr>
                <w:rFonts w:eastAsia="Times New Roman" w:cstheme="minorHAnsi"/>
                <w:bCs/>
              </w:rPr>
            </w:pPr>
          </w:p>
          <w:p w14:paraId="18E1C7EF" w14:textId="3BD061FD" w:rsidR="009B4CCC" w:rsidRPr="00DC2D38" w:rsidRDefault="009B4CCC" w:rsidP="000C07C4">
            <w:pPr>
              <w:rPr>
                <w:rFonts w:eastAsia="Times New Roman" w:cstheme="minorHAnsi"/>
                <w:bCs/>
              </w:rPr>
            </w:pPr>
            <w:r w:rsidRPr="00DC2D38">
              <w:rPr>
                <w:rFonts w:eastAsia="Times New Roman" w:cstheme="minorHAnsi"/>
                <w:bCs/>
              </w:rPr>
              <w:t>Phone:</w:t>
            </w:r>
          </w:p>
        </w:tc>
      </w:tr>
      <w:tr w:rsidR="009B4CCC" w:rsidRPr="00DC2D38" w14:paraId="1B4767EF" w14:textId="77777777" w:rsidTr="0078388A">
        <w:trPr>
          <w:trHeight w:val="1343"/>
        </w:trPr>
        <w:tc>
          <w:tcPr>
            <w:tcW w:w="2462" w:type="dxa"/>
          </w:tcPr>
          <w:p w14:paraId="38FA8633" w14:textId="271E6C9E" w:rsidR="009B4CCC" w:rsidRPr="00DC2D38" w:rsidRDefault="00290498" w:rsidP="000C07C4">
            <w:pPr>
              <w:rPr>
                <w:rFonts w:eastAsia="Times New Roman" w:cstheme="minorHAnsi"/>
                <w:bCs/>
              </w:rPr>
            </w:pPr>
            <w:r w:rsidRPr="00DC2D38">
              <w:rPr>
                <w:rFonts w:eastAsia="Times New Roman" w:cstheme="minorHAnsi"/>
                <w:bCs/>
              </w:rPr>
              <w:t>Financial Manager –</w:t>
            </w:r>
          </w:p>
          <w:p w14:paraId="52F7A536" w14:textId="7E811473" w:rsidR="00290498" w:rsidRPr="00DC2D38" w:rsidRDefault="00290498" w:rsidP="000C07C4">
            <w:pPr>
              <w:rPr>
                <w:rFonts w:eastAsia="Times New Roman" w:cstheme="minorHAnsi"/>
                <w:b/>
              </w:rPr>
            </w:pPr>
          </w:p>
        </w:tc>
        <w:tc>
          <w:tcPr>
            <w:tcW w:w="3944" w:type="dxa"/>
          </w:tcPr>
          <w:p w14:paraId="0189EA8D" w14:textId="77777777" w:rsidR="009B4CCC" w:rsidRPr="00DC2D38" w:rsidRDefault="009B4CCC" w:rsidP="000C07C4">
            <w:pPr>
              <w:rPr>
                <w:rFonts w:eastAsia="Times New Roman" w:cstheme="minorHAnsi"/>
                <w:b/>
              </w:rPr>
            </w:pPr>
          </w:p>
        </w:tc>
        <w:tc>
          <w:tcPr>
            <w:tcW w:w="3201" w:type="dxa"/>
          </w:tcPr>
          <w:p w14:paraId="613C19D0" w14:textId="77777777" w:rsidR="0084402F" w:rsidRPr="00DC2D38" w:rsidRDefault="0084402F" w:rsidP="0084402F">
            <w:pPr>
              <w:rPr>
                <w:rFonts w:eastAsia="Times New Roman" w:cstheme="minorHAnsi"/>
                <w:bCs/>
              </w:rPr>
            </w:pPr>
            <w:r w:rsidRPr="00DC2D38">
              <w:rPr>
                <w:rFonts w:eastAsia="Times New Roman" w:cstheme="minorHAnsi"/>
                <w:bCs/>
              </w:rPr>
              <w:t>E-mail:</w:t>
            </w:r>
          </w:p>
          <w:p w14:paraId="60ECCE0B" w14:textId="77777777" w:rsidR="0084402F" w:rsidRPr="00DC2D38" w:rsidRDefault="0084402F" w:rsidP="0084402F">
            <w:pPr>
              <w:rPr>
                <w:rFonts w:eastAsia="Times New Roman" w:cstheme="minorHAnsi"/>
                <w:bCs/>
              </w:rPr>
            </w:pPr>
          </w:p>
          <w:p w14:paraId="22F7E636" w14:textId="5C4AC90F" w:rsidR="0084402F" w:rsidRPr="00DC2D38" w:rsidRDefault="0084402F" w:rsidP="0084402F">
            <w:pPr>
              <w:rPr>
                <w:rFonts w:eastAsia="Times New Roman" w:cstheme="minorHAnsi"/>
                <w:bCs/>
              </w:rPr>
            </w:pPr>
            <w:r w:rsidRPr="00DC2D38">
              <w:rPr>
                <w:rFonts w:eastAsia="Times New Roman" w:cstheme="minorHAnsi"/>
                <w:bCs/>
              </w:rPr>
              <w:t>Phone:</w:t>
            </w:r>
          </w:p>
        </w:tc>
      </w:tr>
      <w:tr w:rsidR="009B4CCC" w:rsidRPr="00DC2D38" w14:paraId="117D0FCF" w14:textId="77777777" w:rsidTr="0078388A">
        <w:trPr>
          <w:trHeight w:val="1343"/>
        </w:trPr>
        <w:tc>
          <w:tcPr>
            <w:tcW w:w="2462" w:type="dxa"/>
          </w:tcPr>
          <w:p w14:paraId="64155D7A" w14:textId="77777777" w:rsidR="009B4CCC" w:rsidRPr="00DC2D38" w:rsidRDefault="009B4CCC" w:rsidP="000C07C4">
            <w:pPr>
              <w:rPr>
                <w:rFonts w:eastAsia="Times New Roman" w:cstheme="minorHAnsi"/>
                <w:b/>
              </w:rPr>
            </w:pPr>
          </w:p>
        </w:tc>
        <w:tc>
          <w:tcPr>
            <w:tcW w:w="3944" w:type="dxa"/>
          </w:tcPr>
          <w:p w14:paraId="22AFF2E1" w14:textId="77777777" w:rsidR="009B4CCC" w:rsidRPr="00DC2D38" w:rsidRDefault="009B4CCC" w:rsidP="000C07C4">
            <w:pPr>
              <w:rPr>
                <w:rFonts w:eastAsia="Times New Roman" w:cstheme="minorHAnsi"/>
                <w:b/>
              </w:rPr>
            </w:pPr>
          </w:p>
        </w:tc>
        <w:tc>
          <w:tcPr>
            <w:tcW w:w="3201" w:type="dxa"/>
          </w:tcPr>
          <w:p w14:paraId="5A5F4AB2" w14:textId="77777777" w:rsidR="009B4CCC" w:rsidRPr="00DC2D38" w:rsidRDefault="0084402F" w:rsidP="000C07C4">
            <w:pPr>
              <w:rPr>
                <w:rFonts w:eastAsia="Times New Roman" w:cstheme="minorHAnsi"/>
                <w:bCs/>
              </w:rPr>
            </w:pPr>
            <w:r w:rsidRPr="00DC2D38">
              <w:rPr>
                <w:rFonts w:eastAsia="Times New Roman" w:cstheme="minorHAnsi"/>
                <w:bCs/>
              </w:rPr>
              <w:t>E-mail:</w:t>
            </w:r>
          </w:p>
          <w:p w14:paraId="5CC1584A" w14:textId="77777777" w:rsidR="0084402F" w:rsidRPr="00DC2D38" w:rsidRDefault="0084402F" w:rsidP="000C07C4">
            <w:pPr>
              <w:rPr>
                <w:rFonts w:eastAsia="Times New Roman" w:cstheme="minorHAnsi"/>
                <w:bCs/>
              </w:rPr>
            </w:pPr>
          </w:p>
          <w:p w14:paraId="5305683F" w14:textId="22BD0E95" w:rsidR="0084402F" w:rsidRPr="00DC2D38" w:rsidRDefault="0084402F" w:rsidP="000C07C4">
            <w:pPr>
              <w:rPr>
                <w:rFonts w:eastAsia="Times New Roman" w:cstheme="minorHAnsi"/>
                <w:bCs/>
              </w:rPr>
            </w:pPr>
            <w:r w:rsidRPr="00DC2D38">
              <w:rPr>
                <w:rFonts w:eastAsia="Times New Roman" w:cstheme="minorHAnsi"/>
                <w:bCs/>
              </w:rPr>
              <w:t>Phone</w:t>
            </w:r>
          </w:p>
        </w:tc>
      </w:tr>
    </w:tbl>
    <w:p w14:paraId="5BF1F290" w14:textId="323B4B83" w:rsidR="002C6AF4" w:rsidRPr="00DC2D38" w:rsidRDefault="002C6AF4" w:rsidP="000C07C4">
      <w:pPr>
        <w:rPr>
          <w:rFonts w:eastAsia="Times New Roman" w:cstheme="minorHAnsi"/>
          <w:bCs/>
        </w:rPr>
      </w:pPr>
    </w:p>
    <w:p w14:paraId="3D157C7B" w14:textId="464E84AB" w:rsidR="0084402F" w:rsidRPr="00DC2D38" w:rsidRDefault="00E3353D" w:rsidP="000C07C4">
      <w:pPr>
        <w:rPr>
          <w:rFonts w:eastAsia="Times New Roman" w:cstheme="minorHAnsi"/>
          <w:b/>
        </w:rPr>
      </w:pPr>
      <w:r w:rsidRPr="00DC2D38">
        <w:rPr>
          <w:rFonts w:eastAsia="Times New Roman" w:cstheme="minorHAnsi"/>
          <w:b/>
        </w:rPr>
        <w:t xml:space="preserve">Section </w:t>
      </w:r>
      <w:r w:rsidR="008462F6" w:rsidRPr="00DC2D38">
        <w:rPr>
          <w:rFonts w:eastAsia="Times New Roman" w:cstheme="minorHAnsi"/>
          <w:b/>
        </w:rPr>
        <w:t>4</w:t>
      </w:r>
      <w:r w:rsidRPr="00DC2D38">
        <w:rPr>
          <w:rFonts w:eastAsia="Times New Roman" w:cstheme="minorHAnsi"/>
          <w:b/>
        </w:rPr>
        <w:t xml:space="preserve"> – Tikanga </w:t>
      </w:r>
      <w:proofErr w:type="spellStart"/>
      <w:r w:rsidRPr="00DC2D38">
        <w:rPr>
          <w:rFonts w:eastAsia="Times New Roman" w:cstheme="minorHAnsi"/>
          <w:b/>
        </w:rPr>
        <w:t>Haumaru</w:t>
      </w:r>
      <w:proofErr w:type="spellEnd"/>
      <w:r w:rsidRPr="00DC2D38">
        <w:rPr>
          <w:rFonts w:eastAsia="Times New Roman" w:cstheme="minorHAnsi"/>
          <w:b/>
        </w:rPr>
        <w:t xml:space="preserve"> </w:t>
      </w:r>
      <w:r w:rsidRPr="00DC2D38">
        <w:rPr>
          <w:rFonts w:eastAsia="Times New Roman" w:cstheme="minorHAnsi"/>
          <w:bCs/>
          <w:i/>
          <w:iCs/>
        </w:rPr>
        <w:t>(Safety Procedures)</w:t>
      </w:r>
    </w:p>
    <w:p w14:paraId="1AFC2285" w14:textId="64577DF3" w:rsidR="00E3353D" w:rsidRPr="00DC2D38" w:rsidRDefault="00A24286" w:rsidP="000C07C4">
      <w:pPr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 xml:space="preserve">Please outline </w:t>
      </w:r>
      <w:r w:rsidR="00E3353D" w:rsidRPr="00DC2D38">
        <w:rPr>
          <w:rFonts w:eastAsia="Times New Roman" w:cstheme="minorHAnsi"/>
          <w:bCs/>
        </w:rPr>
        <w:t xml:space="preserve">how your team will deal with any </w:t>
      </w:r>
      <w:r w:rsidRPr="00DC2D38">
        <w:rPr>
          <w:rFonts w:eastAsia="Times New Roman" w:cstheme="minorHAnsi"/>
          <w:bCs/>
        </w:rPr>
        <w:t xml:space="preserve">safety </w:t>
      </w:r>
      <w:r w:rsidR="00E3353D" w:rsidRPr="00DC2D38">
        <w:rPr>
          <w:rFonts w:eastAsia="Times New Roman" w:cstheme="minorHAnsi"/>
          <w:bCs/>
        </w:rPr>
        <w:t>risks associated with the project</w:t>
      </w:r>
      <w:r w:rsidR="00E53BEF" w:rsidRPr="00DC2D38">
        <w:rPr>
          <w:rFonts w:eastAsia="Times New Roman" w:cstheme="minorHAnsi"/>
          <w:bCs/>
        </w:rPr>
        <w:t>.</w:t>
      </w:r>
      <w:r w:rsidR="006A7274" w:rsidRPr="00DC2D38">
        <w:rPr>
          <w:rFonts w:eastAsia="Times New Roman" w:cstheme="minorHAnsi"/>
          <w:bCs/>
        </w:rPr>
        <w:t xml:space="preserve"> </w:t>
      </w:r>
      <w:r w:rsidR="00E53BEF" w:rsidRPr="00DC2D38">
        <w:rPr>
          <w:rFonts w:eastAsia="Times New Roman" w:cstheme="minorHAnsi"/>
          <w:bCs/>
        </w:rPr>
        <w:t>Ensure that the risks have consideration (at minimum) for the following:</w:t>
      </w:r>
    </w:p>
    <w:p w14:paraId="77C52E12" w14:textId="036F955D" w:rsidR="00E3353D" w:rsidRPr="00DC2D38" w:rsidRDefault="00E3353D" w:rsidP="00E3353D">
      <w:pPr>
        <w:pStyle w:val="ListParagraph"/>
        <w:numPr>
          <w:ilvl w:val="0"/>
          <w:numId w:val="9"/>
        </w:numPr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>All participants (voluntary or otherwise) that are involved in the project.</w:t>
      </w:r>
    </w:p>
    <w:p w14:paraId="6AC1C59C" w14:textId="15BD0BB3" w:rsidR="00E53BEF" w:rsidRPr="00DC2D38" w:rsidRDefault="00E53BEF" w:rsidP="00E3353D">
      <w:pPr>
        <w:pStyle w:val="ListParagraph"/>
        <w:numPr>
          <w:ilvl w:val="0"/>
          <w:numId w:val="9"/>
        </w:numPr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>All participants (voluntary or otherwise) understand the risks and procedures in place to deal with them.</w:t>
      </w:r>
    </w:p>
    <w:p w14:paraId="0C339057" w14:textId="7C9B6853" w:rsidR="00E3353D" w:rsidRPr="00DC2D38" w:rsidRDefault="00E3353D" w:rsidP="00E3353D">
      <w:pPr>
        <w:pStyle w:val="ListParagraph"/>
        <w:numPr>
          <w:ilvl w:val="0"/>
          <w:numId w:val="9"/>
        </w:numPr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>Have</w:t>
      </w:r>
      <w:r w:rsidR="00E53BEF" w:rsidRPr="00DC2D38">
        <w:rPr>
          <w:rFonts w:eastAsia="Times New Roman" w:cstheme="minorHAnsi"/>
          <w:bCs/>
        </w:rPr>
        <w:t xml:space="preserve"> consideration</w:t>
      </w:r>
      <w:r w:rsidRPr="00DC2D38">
        <w:rPr>
          <w:rFonts w:eastAsia="Times New Roman" w:cstheme="minorHAnsi"/>
          <w:bCs/>
        </w:rPr>
        <w:t xml:space="preserve"> for activities that may place people in imminent danger (boat trips, activity along rivers etc.)</w:t>
      </w:r>
    </w:p>
    <w:p w14:paraId="4A222770" w14:textId="7F4C548E" w:rsidR="00D54384" w:rsidRPr="00DC2D38" w:rsidRDefault="00E53BEF" w:rsidP="00021D93">
      <w:pPr>
        <w:pStyle w:val="ListParagraph"/>
        <w:numPr>
          <w:ilvl w:val="0"/>
          <w:numId w:val="9"/>
        </w:numPr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 xml:space="preserve">Any incidents must be reported to </w:t>
      </w:r>
      <w:proofErr w:type="spellStart"/>
      <w:r w:rsidRPr="00DC2D38">
        <w:rPr>
          <w:rFonts w:eastAsia="Times New Roman" w:cstheme="minorHAnsi"/>
          <w:bCs/>
        </w:rPr>
        <w:t>Te</w:t>
      </w:r>
      <w:proofErr w:type="spellEnd"/>
      <w:r w:rsidRPr="00DC2D38">
        <w:rPr>
          <w:rFonts w:eastAsia="Times New Roman" w:cstheme="minorHAnsi"/>
          <w:bCs/>
        </w:rPr>
        <w:t xml:space="preserve"> Wai Māori </w:t>
      </w:r>
      <w:r w:rsidRPr="00DC2D38">
        <w:rPr>
          <w:rFonts w:eastAsia="Times New Roman" w:cstheme="minorHAnsi"/>
          <w:b/>
        </w:rPr>
        <w:t>immediately</w:t>
      </w:r>
      <w:r w:rsidRPr="00DC2D38">
        <w:rPr>
          <w:rFonts w:eastAsia="Times New Roman" w:cstheme="minorHAnsi"/>
          <w:bCs/>
        </w:rPr>
        <w:t>.</w:t>
      </w:r>
    </w:p>
    <w:p w14:paraId="37EF9194" w14:textId="49EFF772" w:rsidR="00E53BEF" w:rsidRPr="00DC2D38" w:rsidRDefault="00021D93" w:rsidP="00E53BEF">
      <w:pPr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>Do you have a Health and Safety plan in place? If</w:t>
      </w:r>
      <w:r w:rsidR="0069732E" w:rsidRPr="00DC2D38">
        <w:rPr>
          <w:rFonts w:eastAsia="Times New Roman" w:cstheme="minorHAnsi"/>
          <w:bCs/>
        </w:rPr>
        <w:t xml:space="preserve"> not, please outline how you will develop one</w:t>
      </w:r>
      <w:r w:rsidR="008D57DC" w:rsidRPr="00DC2D38">
        <w:rPr>
          <w:rFonts w:eastAsia="Times New Roman" w:cstheme="minorHAnsi"/>
          <w:bCs/>
        </w:rPr>
        <w:t xml:space="preserve"> (</w:t>
      </w:r>
      <w:r w:rsidR="006A7A0B" w:rsidRPr="00DC2D38">
        <w:rPr>
          <w:rFonts w:eastAsia="Times New Roman" w:cstheme="minorHAnsi"/>
          <w:bCs/>
        </w:rPr>
        <w:t xml:space="preserve">if the application is successful, </w:t>
      </w:r>
      <w:proofErr w:type="spellStart"/>
      <w:r w:rsidR="008D57DC" w:rsidRPr="00DC2D38">
        <w:rPr>
          <w:rFonts w:eastAsia="Times New Roman" w:cstheme="minorHAnsi"/>
          <w:bCs/>
        </w:rPr>
        <w:t>Te</w:t>
      </w:r>
      <w:proofErr w:type="spellEnd"/>
      <w:r w:rsidR="008D57DC" w:rsidRPr="00DC2D38">
        <w:rPr>
          <w:rFonts w:eastAsia="Times New Roman" w:cstheme="minorHAnsi"/>
          <w:bCs/>
        </w:rPr>
        <w:t xml:space="preserve"> Wai Māori Trust will need to see the Health and Safety plan</w:t>
      </w:r>
      <w:r w:rsidR="006A7A0B" w:rsidRPr="00DC2D38">
        <w:rPr>
          <w:rFonts w:eastAsia="Times New Roman" w:cstheme="minorHAnsi"/>
          <w:bCs/>
        </w:rPr>
        <w:t xml:space="preserve"> upon signing of the funding agreement)</w:t>
      </w:r>
      <w:r w:rsidR="00A24286" w:rsidRPr="00DC2D38">
        <w:rPr>
          <w:rFonts w:eastAsia="Times New Roman" w:cstheme="minorHAnsi"/>
          <w:bCs/>
        </w:rPr>
        <w:t>.</w:t>
      </w:r>
    </w:p>
    <w:p w14:paraId="14552060" w14:textId="20C7B42E" w:rsidR="00E53BEF" w:rsidRPr="00DC2D38" w:rsidRDefault="00E53BEF" w:rsidP="00E53BEF">
      <w:pPr>
        <w:rPr>
          <w:rFonts w:eastAsia="Times New Roman" w:cstheme="minorHAnsi"/>
          <w:bCs/>
        </w:rPr>
      </w:pPr>
    </w:p>
    <w:p w14:paraId="2858101F" w14:textId="556F2CB5" w:rsidR="00E53BEF" w:rsidRPr="00DC2D38" w:rsidRDefault="00E53BEF" w:rsidP="00E53BEF">
      <w:pPr>
        <w:rPr>
          <w:rFonts w:eastAsia="Times New Roman" w:cstheme="minorHAnsi"/>
          <w:bCs/>
        </w:rPr>
      </w:pPr>
    </w:p>
    <w:p w14:paraId="2513057B" w14:textId="65C5FE79" w:rsidR="00E53BEF" w:rsidRPr="00DC2D38" w:rsidRDefault="00E53BEF" w:rsidP="00E53BEF">
      <w:pPr>
        <w:rPr>
          <w:rFonts w:eastAsia="Times New Roman" w:cstheme="minorHAnsi"/>
          <w:bCs/>
        </w:rPr>
      </w:pPr>
    </w:p>
    <w:p w14:paraId="77C04A09" w14:textId="16445AE4" w:rsidR="00E53BEF" w:rsidRPr="00DC2D38" w:rsidRDefault="00E53BEF" w:rsidP="00DC2D38">
      <w:pPr>
        <w:pStyle w:val="ListParagraph"/>
        <w:rPr>
          <w:rFonts w:eastAsia="Times New Roman" w:cstheme="minorHAnsi"/>
          <w:bCs/>
        </w:rPr>
      </w:pPr>
    </w:p>
    <w:p w14:paraId="6D0093BC" w14:textId="77777777" w:rsidR="0084402F" w:rsidRPr="00DC2D38" w:rsidRDefault="0084402F" w:rsidP="000C07C4">
      <w:pPr>
        <w:rPr>
          <w:rFonts w:eastAsia="Times New Roman" w:cstheme="minorHAnsi"/>
          <w:b/>
        </w:rPr>
      </w:pPr>
    </w:p>
    <w:p w14:paraId="40F41126" w14:textId="77777777" w:rsidR="0084402F" w:rsidRPr="00DC2D38" w:rsidRDefault="0084402F" w:rsidP="000C07C4">
      <w:pPr>
        <w:rPr>
          <w:rFonts w:eastAsia="Times New Roman" w:cstheme="minorHAnsi"/>
          <w:b/>
        </w:rPr>
      </w:pPr>
    </w:p>
    <w:p w14:paraId="108D054C" w14:textId="77777777" w:rsidR="0084402F" w:rsidRPr="00DC2D38" w:rsidRDefault="0084402F" w:rsidP="000C07C4">
      <w:pPr>
        <w:rPr>
          <w:rFonts w:eastAsia="Times New Roman" w:cstheme="minorHAnsi"/>
          <w:b/>
        </w:rPr>
      </w:pPr>
    </w:p>
    <w:p w14:paraId="27CCBC3B" w14:textId="536F5CBB" w:rsidR="0078388A" w:rsidRPr="00DC2D38" w:rsidRDefault="00F76CBD" w:rsidP="000C07C4">
      <w:pPr>
        <w:rPr>
          <w:rFonts w:eastAsia="Times New Roman" w:cstheme="minorHAnsi"/>
          <w:bCs/>
          <w:i/>
          <w:iCs/>
        </w:rPr>
      </w:pPr>
      <w:r w:rsidRPr="00DC2D38">
        <w:rPr>
          <w:rFonts w:eastAsia="Times New Roman" w:cstheme="minorHAnsi"/>
          <w:b/>
        </w:rPr>
        <w:lastRenderedPageBreak/>
        <w:t xml:space="preserve">Section </w:t>
      </w:r>
      <w:r w:rsidR="00E3353D" w:rsidRPr="00DC2D38">
        <w:rPr>
          <w:rFonts w:eastAsia="Times New Roman" w:cstheme="minorHAnsi"/>
          <w:b/>
        </w:rPr>
        <w:t>5</w:t>
      </w:r>
      <w:r w:rsidRPr="00DC2D38">
        <w:rPr>
          <w:rFonts w:eastAsia="Times New Roman" w:cstheme="minorHAnsi"/>
          <w:b/>
        </w:rPr>
        <w:t xml:space="preserve"> </w:t>
      </w:r>
      <w:r w:rsidR="0084402F" w:rsidRPr="00DC2D38">
        <w:rPr>
          <w:rFonts w:eastAsia="Times New Roman" w:cstheme="minorHAnsi"/>
          <w:b/>
        </w:rPr>
        <w:t>–</w:t>
      </w:r>
      <w:r w:rsidRPr="00DC2D38">
        <w:rPr>
          <w:rFonts w:eastAsia="Times New Roman" w:cstheme="minorHAnsi"/>
          <w:b/>
        </w:rPr>
        <w:t xml:space="preserve"> </w:t>
      </w:r>
      <w:r w:rsidR="0084402F" w:rsidRPr="00DC2D38">
        <w:rPr>
          <w:rFonts w:eastAsia="Times New Roman" w:cstheme="minorHAnsi"/>
          <w:b/>
        </w:rPr>
        <w:t xml:space="preserve">He </w:t>
      </w:r>
      <w:proofErr w:type="spellStart"/>
      <w:r w:rsidR="0084402F" w:rsidRPr="00DC2D38">
        <w:rPr>
          <w:rFonts w:eastAsia="Times New Roman" w:cstheme="minorHAnsi"/>
          <w:b/>
        </w:rPr>
        <w:t>Tahua</w:t>
      </w:r>
      <w:proofErr w:type="spellEnd"/>
      <w:r w:rsidR="0084402F" w:rsidRPr="00DC2D38">
        <w:rPr>
          <w:rFonts w:eastAsia="Times New Roman" w:cstheme="minorHAnsi"/>
          <w:b/>
        </w:rPr>
        <w:t xml:space="preserve"> </w:t>
      </w:r>
      <w:r w:rsidR="0084402F" w:rsidRPr="00DC2D38">
        <w:rPr>
          <w:rFonts w:eastAsia="Times New Roman" w:cstheme="minorHAnsi"/>
          <w:bCs/>
          <w:i/>
          <w:iCs/>
        </w:rPr>
        <w:t>(</w:t>
      </w:r>
      <w:r w:rsidR="00C27BD4" w:rsidRPr="00DC2D38">
        <w:rPr>
          <w:rFonts w:eastAsia="Times New Roman" w:cstheme="minorHAnsi"/>
          <w:bCs/>
          <w:i/>
          <w:iCs/>
        </w:rPr>
        <w:t>P</w:t>
      </w:r>
      <w:r w:rsidR="0084402F" w:rsidRPr="00DC2D38">
        <w:rPr>
          <w:rFonts w:eastAsia="Times New Roman" w:cstheme="minorHAnsi"/>
          <w:bCs/>
          <w:i/>
          <w:iCs/>
        </w:rPr>
        <w:t xml:space="preserve">roject </w:t>
      </w:r>
      <w:r w:rsidR="00C27BD4" w:rsidRPr="00DC2D38">
        <w:rPr>
          <w:rFonts w:eastAsia="Times New Roman" w:cstheme="minorHAnsi"/>
          <w:bCs/>
          <w:i/>
          <w:iCs/>
        </w:rPr>
        <w:t>B</w:t>
      </w:r>
      <w:r w:rsidR="0084402F" w:rsidRPr="00DC2D38">
        <w:rPr>
          <w:rFonts w:eastAsia="Times New Roman" w:cstheme="minorHAnsi"/>
          <w:bCs/>
          <w:i/>
          <w:iCs/>
        </w:rPr>
        <w:t>udget)</w:t>
      </w:r>
    </w:p>
    <w:p w14:paraId="6507FE08" w14:textId="0DDDE4E2" w:rsidR="0078388A" w:rsidRPr="00DC2D38" w:rsidRDefault="0084402F" w:rsidP="0084402F">
      <w:pPr>
        <w:pStyle w:val="ColorfulList-Accent11"/>
        <w:ind w:left="0"/>
        <w:rPr>
          <w:rFonts w:asciiTheme="minorHAnsi" w:hAnsiTheme="minorHAnsi" w:cstheme="minorHAnsi"/>
          <w:bCs/>
          <w:sz w:val="22"/>
          <w:szCs w:val="22"/>
        </w:rPr>
      </w:pPr>
      <w:r w:rsidRPr="00DC2D38">
        <w:rPr>
          <w:rFonts w:asciiTheme="minorHAnsi" w:hAnsiTheme="minorHAnsi" w:cstheme="minorHAnsi"/>
          <w:bCs/>
          <w:sz w:val="22"/>
          <w:szCs w:val="22"/>
        </w:rPr>
        <w:t xml:space="preserve">Please complete a project budget which shows how all expenses, including in-kind contributions have been calculated. Link the costs to those outlined in the objectives/milestones section. </w:t>
      </w:r>
    </w:p>
    <w:tbl>
      <w:tblPr>
        <w:tblW w:w="9047" w:type="dxa"/>
        <w:tblLook w:val="04A0" w:firstRow="1" w:lastRow="0" w:firstColumn="1" w:lastColumn="0" w:noHBand="0" w:noVBand="1"/>
      </w:tblPr>
      <w:tblGrid>
        <w:gridCol w:w="4100"/>
        <w:gridCol w:w="3741"/>
        <w:gridCol w:w="1206"/>
      </w:tblGrid>
      <w:tr w:rsidR="0078388A" w:rsidRPr="00DC2D38" w14:paraId="58F04E87" w14:textId="77777777" w:rsidTr="00E3353D">
        <w:trPr>
          <w:trHeight w:val="56"/>
        </w:trPr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EF610" w14:textId="1B7D8A95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2A166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69AE0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lang w:eastAsia="en-NZ"/>
              </w:rPr>
            </w:pPr>
          </w:p>
        </w:tc>
      </w:tr>
      <w:tr w:rsidR="0078388A" w:rsidRPr="00DC2D38" w14:paraId="494CA547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17201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lang w:eastAsia="en-NZ"/>
              </w:rPr>
            </w:pP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F457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lang w:eastAsia="en-NZ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99DEF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lang w:eastAsia="en-NZ"/>
              </w:rPr>
            </w:pPr>
          </w:p>
        </w:tc>
      </w:tr>
      <w:tr w:rsidR="0078388A" w:rsidRPr="00DC2D38" w14:paraId="15DADBA5" w14:textId="77777777" w:rsidTr="005160B2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7A65"/>
            <w:noWrap/>
            <w:vAlign w:val="bottom"/>
            <w:hideMark/>
          </w:tcPr>
          <w:p w14:paraId="1C6D6B43" w14:textId="77777777" w:rsidR="0078388A" w:rsidRPr="005160B2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</w:pPr>
            <w:r w:rsidRPr="005160B2"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  <w:t>INCOME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7A65"/>
            <w:noWrap/>
            <w:vAlign w:val="bottom"/>
            <w:hideMark/>
          </w:tcPr>
          <w:p w14:paraId="2CB8B458" w14:textId="77777777" w:rsidR="0078388A" w:rsidRPr="005160B2" w:rsidRDefault="0078388A" w:rsidP="00680065">
            <w:pPr>
              <w:spacing w:after="0" w:line="240" w:lineRule="auto"/>
              <w:rPr>
                <w:rFonts w:eastAsia="Times New Roman" w:cstheme="minorHAnsi"/>
                <w:color w:val="FFFFFF" w:themeColor="background1"/>
                <w:lang w:eastAsia="en-NZ"/>
              </w:rPr>
            </w:pPr>
            <w:r w:rsidRPr="005160B2">
              <w:rPr>
                <w:rFonts w:eastAsia="Times New Roman" w:cstheme="minorHAnsi"/>
                <w:color w:val="FFFFFF" w:themeColor="background1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7A65"/>
            <w:noWrap/>
            <w:vAlign w:val="bottom"/>
            <w:hideMark/>
          </w:tcPr>
          <w:p w14:paraId="44EB66FD" w14:textId="77777777" w:rsidR="0078388A" w:rsidRPr="005160B2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</w:pPr>
            <w:r w:rsidRPr="005160B2"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  <w:t>AMOUNT (GST excl.)</w:t>
            </w:r>
          </w:p>
        </w:tc>
      </w:tr>
      <w:tr w:rsidR="0078388A" w:rsidRPr="00DC2D38" w14:paraId="054CD929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F35B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C9631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AAF1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094C0B5D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3A367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Cash Contributions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09863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2CC14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306F2355" w14:textId="77777777" w:rsidTr="00DC2D38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C9812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2C79A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(Identify sources)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78F02959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1CC84C70" w14:textId="77777777" w:rsidTr="00DC2D38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B5237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DD5C1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(Identify sources)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037E3BC9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5146B441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923E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20A1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478B0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0A612BC8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E03EC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93433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045C9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54C9EE3B" w14:textId="77777777" w:rsidTr="00DC2D38">
        <w:trPr>
          <w:trHeight w:val="303"/>
        </w:trPr>
        <w:tc>
          <w:tcPr>
            <w:tcW w:w="4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95519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Total Cash Contribution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277D3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1BDBA80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FFFFFF"/>
                <w:lang w:eastAsia="en-NZ"/>
              </w:rPr>
              <w:t xml:space="preserve">                           </w:t>
            </w:r>
          </w:p>
        </w:tc>
      </w:tr>
      <w:tr w:rsidR="0078388A" w:rsidRPr="00DC2D38" w14:paraId="3817ABF8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378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3E09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8D31C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2F877469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D17EA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EXPENDITURE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B6F81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F19FAC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2D44AA89" w14:textId="77777777" w:rsidTr="0084402F">
        <w:trPr>
          <w:trHeight w:val="227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99B69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BFEF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DC7F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31722057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F1EAA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831E0" w14:textId="3B961F28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(Objective 1)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6193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590196A6" w14:textId="77777777" w:rsidTr="00DC2D38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F7E94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7A67E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 xml:space="preserve">  (Breakdown)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267B087E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72ED8209" w14:textId="77777777" w:rsidTr="00DC2D38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D4615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65D10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 xml:space="preserve">  (Breakdown)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56DCE296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26334108" w14:textId="77777777" w:rsidTr="00DC2D38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2828A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6B7EF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 xml:space="preserve">  (Breakdown)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627B1075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3386B4DE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2924C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31E89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75F10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766F9E24" w14:textId="77777777" w:rsidTr="0084402F">
        <w:trPr>
          <w:trHeight w:val="239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56A23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5911E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(Consultant)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CDB8F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48DEC095" w14:textId="77777777" w:rsidTr="00DC2D38">
        <w:trPr>
          <w:trHeight w:val="239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2B6D3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C9E4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 xml:space="preserve">  (Name, hrs @rate)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495123FF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7AE9D959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EF0E4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C2FB9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F9E54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750C4666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42D8E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</w:p>
        </w:tc>
        <w:tc>
          <w:tcPr>
            <w:tcW w:w="37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49519" w14:textId="6B37CA3A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(Objective 2)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8CB4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0DF7508C" w14:textId="77777777" w:rsidTr="00DC2D38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5B9C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5EC53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 xml:space="preserve">  (Breakdown)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2AA819E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0A358E45" w14:textId="77777777" w:rsidTr="00DC2D38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9CE3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91F7F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 xml:space="preserve">  (Breakdown)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7FCA2D37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56848828" w14:textId="77777777" w:rsidTr="00DC2D38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FA723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BAC9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 xml:space="preserve">  (Breakdown)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2E999F64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7E76AF1D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855A7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AA974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3B369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0B722DD3" w14:textId="77777777" w:rsidTr="00DC2D38">
        <w:trPr>
          <w:trHeight w:val="303"/>
        </w:trPr>
        <w:tc>
          <w:tcPr>
            <w:tcW w:w="4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8E200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Total Expenditure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2D437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3944475B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FFFFFF"/>
                <w:lang w:eastAsia="en-NZ"/>
              </w:rPr>
              <w:t xml:space="preserve">                           </w:t>
            </w:r>
          </w:p>
        </w:tc>
      </w:tr>
      <w:tr w:rsidR="0078388A" w:rsidRPr="00DC2D38" w14:paraId="70A9C70F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4C13C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5DC82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94C87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24CE7E5D" w14:textId="77777777" w:rsidTr="00DC2D38">
        <w:trPr>
          <w:trHeight w:val="303"/>
        </w:trPr>
        <w:tc>
          <w:tcPr>
            <w:tcW w:w="4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6797E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Balance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FB81A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4E36BBC6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FFFFFF"/>
                <w:lang w:eastAsia="en-NZ"/>
              </w:rPr>
              <w:t xml:space="preserve">                           </w:t>
            </w:r>
          </w:p>
        </w:tc>
      </w:tr>
      <w:tr w:rsidR="0078388A" w:rsidRPr="00DC2D38" w14:paraId="016895C4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6AB0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39E8E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68566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6D5DDECA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62F7C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In-kind Contributions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87321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5781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6074F91D" w14:textId="77777777" w:rsidTr="00DC2D38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8E35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67977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 xml:space="preserve">(Identify sources) 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061EA38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23A75454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5C3C7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44E8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59BD1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color w:val="000000"/>
                <w:lang w:eastAsia="en-NZ"/>
              </w:rPr>
              <w:t> </w:t>
            </w:r>
          </w:p>
        </w:tc>
      </w:tr>
      <w:tr w:rsidR="0078388A" w:rsidRPr="00DC2D38" w14:paraId="25743B81" w14:textId="77777777" w:rsidTr="00DC2D38">
        <w:trPr>
          <w:trHeight w:val="303"/>
        </w:trPr>
        <w:tc>
          <w:tcPr>
            <w:tcW w:w="4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AE53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Total In-kind Contributions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813D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2622F095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FFFFFF"/>
                <w:lang w:eastAsia="en-NZ"/>
              </w:rPr>
              <w:t xml:space="preserve">                           </w:t>
            </w:r>
          </w:p>
        </w:tc>
      </w:tr>
      <w:tr w:rsidR="0078388A" w:rsidRPr="00DC2D38" w14:paraId="1823B060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B8041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26E2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4B440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FFFFFF"/>
                <w:lang w:eastAsia="en-NZ"/>
              </w:rPr>
              <w:t> </w:t>
            </w:r>
          </w:p>
        </w:tc>
      </w:tr>
      <w:tr w:rsidR="0078388A" w:rsidRPr="00DC2D38" w14:paraId="66D54CAA" w14:textId="77777777" w:rsidTr="00DC2D38">
        <w:trPr>
          <w:trHeight w:val="303"/>
        </w:trPr>
        <w:tc>
          <w:tcPr>
            <w:tcW w:w="4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2466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FUNDING SOUGHT FROM TE WAI MĀORI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2883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333DD9B2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FFFFFF"/>
                <w:lang w:eastAsia="en-NZ"/>
              </w:rPr>
              <w:t> </w:t>
            </w:r>
          </w:p>
        </w:tc>
      </w:tr>
      <w:tr w:rsidR="0078388A" w:rsidRPr="00DC2D38" w14:paraId="148E56F5" w14:textId="77777777" w:rsidTr="0084402F">
        <w:trPr>
          <w:trHeight w:val="290"/>
        </w:trPr>
        <w:tc>
          <w:tcPr>
            <w:tcW w:w="4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B0F25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3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0BBCF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1C4F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FFFFFF"/>
                <w:lang w:eastAsia="en-NZ"/>
              </w:rPr>
              <w:t> </w:t>
            </w:r>
          </w:p>
        </w:tc>
      </w:tr>
      <w:tr w:rsidR="0078388A" w:rsidRPr="00DC2D38" w14:paraId="39B9BCC9" w14:textId="77777777" w:rsidTr="00DC2D38">
        <w:trPr>
          <w:trHeight w:val="303"/>
        </w:trPr>
        <w:tc>
          <w:tcPr>
            <w:tcW w:w="4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AA808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Total Project Surplus/Deficit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0922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000000"/>
                <w:lang w:eastAsia="en-NZ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79B39F"/>
            <w:noWrap/>
            <w:vAlign w:val="bottom"/>
            <w:hideMark/>
          </w:tcPr>
          <w:p w14:paraId="6A54291A" w14:textId="77777777" w:rsidR="0078388A" w:rsidRPr="00DC2D38" w:rsidRDefault="0078388A" w:rsidP="00680065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lang w:eastAsia="en-NZ"/>
              </w:rPr>
            </w:pPr>
            <w:r w:rsidRPr="00DC2D38">
              <w:rPr>
                <w:rFonts w:eastAsia="Times New Roman" w:cstheme="minorHAnsi"/>
                <w:b/>
                <w:bCs/>
                <w:color w:val="FFFFFF"/>
                <w:lang w:eastAsia="en-NZ"/>
              </w:rPr>
              <w:t xml:space="preserve">                         </w:t>
            </w:r>
          </w:p>
        </w:tc>
      </w:tr>
    </w:tbl>
    <w:p w14:paraId="5E26D558" w14:textId="26295CE2" w:rsidR="0078388A" w:rsidRPr="00DC2D38" w:rsidRDefault="0078388A" w:rsidP="000C07C4">
      <w:pPr>
        <w:rPr>
          <w:rFonts w:eastAsia="Times New Roman" w:cstheme="minorHAnsi"/>
          <w:bCs/>
        </w:rPr>
      </w:pPr>
    </w:p>
    <w:p w14:paraId="5B1977AB" w14:textId="148F91DE" w:rsidR="00DC2D38" w:rsidRDefault="00DC2D38" w:rsidP="000C07C4">
      <w:pPr>
        <w:rPr>
          <w:rFonts w:eastAsia="Times New Roman" w:cstheme="minorHAnsi"/>
          <w:b/>
        </w:rPr>
      </w:pPr>
    </w:p>
    <w:p w14:paraId="62DB9ED4" w14:textId="77777777" w:rsidR="009C11B4" w:rsidRDefault="009C11B4" w:rsidP="000C07C4">
      <w:pPr>
        <w:rPr>
          <w:rFonts w:eastAsia="Times New Roman" w:cstheme="minorHAnsi"/>
          <w:b/>
        </w:rPr>
      </w:pPr>
    </w:p>
    <w:p w14:paraId="028E61EA" w14:textId="262E5902" w:rsidR="00E53BEF" w:rsidRPr="00DC2D38" w:rsidRDefault="00E53BEF" w:rsidP="000C07C4">
      <w:pPr>
        <w:rPr>
          <w:rFonts w:eastAsia="Times New Roman" w:cstheme="minorHAnsi"/>
          <w:b/>
        </w:rPr>
      </w:pPr>
      <w:r w:rsidRPr="00DC2D38">
        <w:rPr>
          <w:rFonts w:eastAsia="Times New Roman" w:cstheme="minorHAnsi"/>
          <w:b/>
        </w:rPr>
        <w:lastRenderedPageBreak/>
        <w:t xml:space="preserve">Section 6 – </w:t>
      </w:r>
      <w:r w:rsidRPr="00DC2D38">
        <w:rPr>
          <w:rFonts w:eastAsia="Times New Roman" w:cstheme="minorHAnsi"/>
          <w:bCs/>
          <w:i/>
          <w:iCs/>
        </w:rPr>
        <w:t>Application Declaration Confirmation</w:t>
      </w:r>
    </w:p>
    <w:p w14:paraId="030449B7" w14:textId="2C73D0D4" w:rsidR="00E53BEF" w:rsidRPr="00DC2D38" w:rsidRDefault="00E53BEF" w:rsidP="000C07C4">
      <w:pPr>
        <w:rPr>
          <w:rFonts w:eastAsia="Times New Roman" w:cstheme="minorHAnsi"/>
          <w:b/>
        </w:rPr>
      </w:pPr>
      <w:r w:rsidRPr="00DC2D38">
        <w:rPr>
          <w:rFonts w:eastAsia="Times New Roman" w:cstheme="minorHAnsi"/>
          <w:b/>
        </w:rPr>
        <w:t>Duly Authorised Agent (on behalf of the Applicant Group)</w:t>
      </w:r>
    </w:p>
    <w:p w14:paraId="721F2184" w14:textId="77777777" w:rsidR="00E53BEF" w:rsidRPr="00DC2D38" w:rsidRDefault="00E53BEF" w:rsidP="000C07C4">
      <w:pPr>
        <w:rPr>
          <w:rFonts w:eastAsia="Times New Roman" w:cstheme="minorHAnsi"/>
          <w:b/>
        </w:rPr>
      </w:pPr>
    </w:p>
    <w:p w14:paraId="1789C117" w14:textId="486CD7A1" w:rsidR="00E53BEF" w:rsidRPr="00DC2D38" w:rsidRDefault="00E53BEF" w:rsidP="000C07C4">
      <w:pPr>
        <w:rPr>
          <w:rFonts w:eastAsia="Times New Roman" w:cstheme="minorHAnsi"/>
          <w:b/>
        </w:rPr>
      </w:pPr>
    </w:p>
    <w:p w14:paraId="41DB351E" w14:textId="365CBE9B" w:rsidR="00E53BEF" w:rsidRPr="00DC2D38" w:rsidRDefault="00E53BEF" w:rsidP="000C07C4">
      <w:pPr>
        <w:rPr>
          <w:rFonts w:eastAsia="Times New Roman" w:cstheme="minorHAnsi"/>
          <w:b/>
        </w:rPr>
      </w:pPr>
      <w:r w:rsidRPr="00DC2D38">
        <w:rPr>
          <w:rFonts w:eastAsia="Times New Roman" w:cstheme="minorHAnsi"/>
          <w:b/>
        </w:rPr>
        <w:t>_________________________________________________</w:t>
      </w:r>
    </w:p>
    <w:p w14:paraId="05EB1780" w14:textId="35C8195A" w:rsidR="00E53BEF" w:rsidRPr="00DC2D38" w:rsidRDefault="00E53BEF" w:rsidP="000C07C4">
      <w:pPr>
        <w:rPr>
          <w:rFonts w:eastAsia="Times New Roman" w:cstheme="minorHAnsi"/>
          <w:b/>
        </w:rPr>
      </w:pPr>
      <w:r w:rsidRPr="00DC2D38">
        <w:rPr>
          <w:rFonts w:eastAsia="Times New Roman" w:cstheme="minorHAnsi"/>
          <w:b/>
        </w:rPr>
        <w:t>Signature</w:t>
      </w:r>
    </w:p>
    <w:p w14:paraId="58817041" w14:textId="78BC504A" w:rsidR="00E53BEF" w:rsidRPr="00DC2D38" w:rsidRDefault="00E53BEF" w:rsidP="000C07C4">
      <w:pPr>
        <w:rPr>
          <w:rFonts w:eastAsia="Times New Roman" w:cstheme="minorHAnsi"/>
          <w:b/>
          <w:lang w:val="en-GB"/>
        </w:rPr>
      </w:pPr>
    </w:p>
    <w:p w14:paraId="6B612F8D" w14:textId="0A6A1A0E" w:rsidR="00E53BEF" w:rsidRPr="00DC2D38" w:rsidRDefault="00E53BEF" w:rsidP="000C07C4">
      <w:pPr>
        <w:rPr>
          <w:rFonts w:eastAsia="Times New Roman" w:cstheme="minorHAnsi"/>
          <w:b/>
        </w:rPr>
      </w:pPr>
    </w:p>
    <w:p w14:paraId="237638DF" w14:textId="1F0917FA" w:rsidR="00E53BEF" w:rsidRPr="00DC2D38" w:rsidRDefault="00E53BEF" w:rsidP="000C07C4">
      <w:pPr>
        <w:rPr>
          <w:rFonts w:eastAsia="Times New Roman" w:cstheme="minorHAnsi"/>
          <w:b/>
        </w:rPr>
      </w:pPr>
      <w:r w:rsidRPr="00DC2D38">
        <w:rPr>
          <w:rFonts w:eastAsia="Times New Roman" w:cstheme="minorHAnsi"/>
          <w:b/>
        </w:rPr>
        <w:t>_________________________________________________</w:t>
      </w:r>
    </w:p>
    <w:p w14:paraId="0E75633D" w14:textId="003B7DE7" w:rsidR="00E53BEF" w:rsidRPr="00DC2D38" w:rsidRDefault="00E53BEF" w:rsidP="000C07C4">
      <w:pPr>
        <w:rPr>
          <w:rFonts w:eastAsia="Times New Roman" w:cstheme="minorHAnsi"/>
          <w:b/>
        </w:rPr>
      </w:pPr>
      <w:r w:rsidRPr="00DC2D38">
        <w:rPr>
          <w:rFonts w:eastAsia="Times New Roman" w:cstheme="minorHAnsi"/>
          <w:b/>
        </w:rPr>
        <w:t>Name</w:t>
      </w:r>
    </w:p>
    <w:p w14:paraId="0559B17B" w14:textId="5CFA75C1" w:rsidR="00E53BEF" w:rsidRPr="00DC2D38" w:rsidRDefault="00E53BEF" w:rsidP="000C07C4">
      <w:pPr>
        <w:rPr>
          <w:rFonts w:eastAsia="Times New Roman" w:cstheme="minorHAnsi"/>
          <w:b/>
        </w:rPr>
      </w:pPr>
    </w:p>
    <w:p w14:paraId="75B0BB48" w14:textId="4C74084B" w:rsidR="00E53BEF" w:rsidRPr="00DC2D38" w:rsidRDefault="00E53BEF" w:rsidP="000C07C4">
      <w:pPr>
        <w:rPr>
          <w:rFonts w:eastAsia="Times New Roman" w:cstheme="minorHAnsi"/>
          <w:bCs/>
          <w:i/>
          <w:iCs/>
        </w:rPr>
      </w:pPr>
      <w:r w:rsidRPr="00DC2D38">
        <w:rPr>
          <w:rFonts w:eastAsia="Times New Roman" w:cstheme="minorHAnsi"/>
          <w:bCs/>
          <w:i/>
          <w:iCs/>
        </w:rPr>
        <w:t>By completing and submitting this application, the Agent certifies and understands that:</w:t>
      </w:r>
    </w:p>
    <w:p w14:paraId="1A6F0F33" w14:textId="5D6BA0CC" w:rsidR="002D1C9C" w:rsidRPr="00DC2D38" w:rsidRDefault="002D1C9C" w:rsidP="00DC2D38">
      <w:pPr>
        <w:pStyle w:val="ListParagraph"/>
        <w:numPr>
          <w:ilvl w:val="0"/>
          <w:numId w:val="14"/>
        </w:numPr>
        <w:jc w:val="both"/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 xml:space="preserve">The Applicant Group has read and understood the </w:t>
      </w:r>
      <w:proofErr w:type="spellStart"/>
      <w:r w:rsidR="005160B2">
        <w:rPr>
          <w:rFonts w:eastAsia="Times New Roman" w:cstheme="minorHAnsi"/>
          <w:bCs/>
        </w:rPr>
        <w:t>Tiaki</w:t>
      </w:r>
      <w:proofErr w:type="spellEnd"/>
      <w:r w:rsidR="005160B2">
        <w:rPr>
          <w:rFonts w:eastAsia="Times New Roman" w:cstheme="minorHAnsi"/>
          <w:bCs/>
        </w:rPr>
        <w:t xml:space="preserve"> Wai</w:t>
      </w:r>
      <w:r w:rsidRPr="00DC2D38">
        <w:rPr>
          <w:rFonts w:eastAsia="Times New Roman" w:cstheme="minorHAnsi"/>
          <w:bCs/>
        </w:rPr>
        <w:t xml:space="preserve"> Fund Guidelines, including the intellectual property section.</w:t>
      </w:r>
    </w:p>
    <w:p w14:paraId="1115306D" w14:textId="2A142249" w:rsidR="002D1C9C" w:rsidRPr="00DC2D38" w:rsidRDefault="002D1C9C" w:rsidP="00DC2D38">
      <w:pPr>
        <w:pStyle w:val="ListParagraph"/>
        <w:numPr>
          <w:ilvl w:val="0"/>
          <w:numId w:val="14"/>
        </w:numPr>
        <w:jc w:val="both"/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 xml:space="preserve">The project is believed to meet all the criteria and aligns with the identified funding priorities to be eligible for a </w:t>
      </w:r>
      <w:proofErr w:type="spellStart"/>
      <w:r w:rsidRPr="00DC2D38">
        <w:rPr>
          <w:rFonts w:eastAsia="Times New Roman" w:cstheme="minorHAnsi"/>
          <w:bCs/>
        </w:rPr>
        <w:t>Te</w:t>
      </w:r>
      <w:proofErr w:type="spellEnd"/>
      <w:r w:rsidRPr="00DC2D38">
        <w:rPr>
          <w:rFonts w:eastAsia="Times New Roman" w:cstheme="minorHAnsi"/>
          <w:bCs/>
        </w:rPr>
        <w:t xml:space="preserve"> Wai Māori grant.</w:t>
      </w:r>
    </w:p>
    <w:p w14:paraId="617402DD" w14:textId="48E01E29" w:rsidR="002D1C9C" w:rsidRPr="00DC2D38" w:rsidRDefault="002D1C9C" w:rsidP="00DC2D38">
      <w:pPr>
        <w:pStyle w:val="ListParagraph"/>
        <w:numPr>
          <w:ilvl w:val="0"/>
          <w:numId w:val="14"/>
        </w:numPr>
        <w:jc w:val="both"/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>All information provided is up to date, true and correct.</w:t>
      </w:r>
    </w:p>
    <w:p w14:paraId="58F1E70E" w14:textId="073A0033" w:rsidR="002D1C9C" w:rsidRPr="00DC2D38" w:rsidRDefault="002D1C9C" w:rsidP="00DC2D38">
      <w:pPr>
        <w:pStyle w:val="ListParagraph"/>
        <w:numPr>
          <w:ilvl w:val="0"/>
          <w:numId w:val="14"/>
        </w:numPr>
        <w:jc w:val="both"/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 xml:space="preserve">If a grant is approved, a contract will be entered into between the Applicant/Grantee and </w:t>
      </w:r>
      <w:proofErr w:type="spellStart"/>
      <w:r w:rsidRPr="00DC2D38">
        <w:rPr>
          <w:rFonts w:eastAsia="Times New Roman" w:cstheme="minorHAnsi"/>
          <w:bCs/>
        </w:rPr>
        <w:t>Te</w:t>
      </w:r>
      <w:proofErr w:type="spellEnd"/>
      <w:r w:rsidRPr="00DC2D38">
        <w:rPr>
          <w:rFonts w:eastAsia="Times New Roman" w:cstheme="minorHAnsi"/>
          <w:bCs/>
        </w:rPr>
        <w:t xml:space="preserve"> Wai Māori Trust. </w:t>
      </w:r>
      <w:proofErr w:type="spellStart"/>
      <w:r w:rsidRPr="00DC2D38">
        <w:rPr>
          <w:rFonts w:eastAsia="Times New Roman" w:cstheme="minorHAnsi"/>
          <w:bCs/>
        </w:rPr>
        <w:t>Te</w:t>
      </w:r>
      <w:proofErr w:type="spellEnd"/>
      <w:r w:rsidRPr="00DC2D38">
        <w:rPr>
          <w:rFonts w:eastAsia="Times New Roman" w:cstheme="minorHAnsi"/>
          <w:bCs/>
        </w:rPr>
        <w:t xml:space="preserve"> Wai Māori Trust will only </w:t>
      </w:r>
      <w:r w:rsidR="00DC7CC8" w:rsidRPr="00DC2D38">
        <w:rPr>
          <w:rFonts w:eastAsia="Times New Roman" w:cstheme="minorHAnsi"/>
          <w:bCs/>
        </w:rPr>
        <w:t>enter</w:t>
      </w:r>
      <w:r w:rsidRPr="00DC2D38">
        <w:rPr>
          <w:rFonts w:eastAsia="Times New Roman" w:cstheme="minorHAnsi"/>
          <w:bCs/>
        </w:rPr>
        <w:t xml:space="preserve"> a contract with a legal entity.</w:t>
      </w:r>
    </w:p>
    <w:p w14:paraId="3473FDCD" w14:textId="57B0102A" w:rsidR="002D1C9C" w:rsidRPr="00DC2D38" w:rsidRDefault="002D1C9C" w:rsidP="00DC2D38">
      <w:pPr>
        <w:pStyle w:val="ListParagraph"/>
        <w:numPr>
          <w:ilvl w:val="0"/>
          <w:numId w:val="14"/>
        </w:numPr>
        <w:jc w:val="both"/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>Summary information about the application and any resulting grant (including applicant name, project title, a summary of the proposal, its progress and results) may be made publicly available.</w:t>
      </w:r>
    </w:p>
    <w:p w14:paraId="1869050F" w14:textId="687B70F6" w:rsidR="002D1C9C" w:rsidRPr="00DC2D38" w:rsidRDefault="002D1C9C" w:rsidP="00DC2D38">
      <w:pPr>
        <w:pStyle w:val="ListParagraph"/>
        <w:numPr>
          <w:ilvl w:val="0"/>
          <w:numId w:val="14"/>
        </w:numPr>
        <w:jc w:val="both"/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>The signatory ha</w:t>
      </w:r>
      <w:r w:rsidR="008462F6" w:rsidRPr="00DC2D38">
        <w:rPr>
          <w:rFonts w:eastAsia="Times New Roman" w:cstheme="minorHAnsi"/>
          <w:bCs/>
        </w:rPr>
        <w:t>s</w:t>
      </w:r>
      <w:r w:rsidRPr="00DC2D38">
        <w:rPr>
          <w:rFonts w:eastAsia="Times New Roman" w:cstheme="minorHAnsi"/>
          <w:bCs/>
        </w:rPr>
        <w:t xml:space="preserve"> the authority to commit the Applicant/Grantee to this application/contract</w:t>
      </w:r>
      <w:r w:rsidR="008462F6" w:rsidRPr="00DC2D38">
        <w:rPr>
          <w:rFonts w:eastAsia="Times New Roman" w:cstheme="minorHAnsi"/>
          <w:bCs/>
        </w:rPr>
        <w:t>.</w:t>
      </w:r>
    </w:p>
    <w:p w14:paraId="46BB6F29" w14:textId="472B2B3E" w:rsidR="002D1C9C" w:rsidRPr="00DC2D38" w:rsidRDefault="002D1C9C" w:rsidP="00DC2D38">
      <w:pPr>
        <w:pStyle w:val="ListParagraph"/>
        <w:numPr>
          <w:ilvl w:val="0"/>
          <w:numId w:val="14"/>
        </w:numPr>
        <w:jc w:val="both"/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 xml:space="preserve">By submitting this application, the Applicant Group acknowledges that the assessment of projects will be a subjective and relative process, and that </w:t>
      </w:r>
      <w:proofErr w:type="spellStart"/>
      <w:r w:rsidRPr="00DC2D38">
        <w:rPr>
          <w:rFonts w:eastAsia="Times New Roman" w:cstheme="minorHAnsi"/>
          <w:bCs/>
        </w:rPr>
        <w:t>Te</w:t>
      </w:r>
      <w:proofErr w:type="spellEnd"/>
      <w:r w:rsidRPr="00DC2D38">
        <w:rPr>
          <w:rFonts w:eastAsia="Times New Roman" w:cstheme="minorHAnsi"/>
          <w:bCs/>
        </w:rPr>
        <w:t xml:space="preserve"> Wai Māori Trust has final decision-making authority in this process.</w:t>
      </w:r>
    </w:p>
    <w:p w14:paraId="5E26B187" w14:textId="1A5A5E32" w:rsidR="003F7376" w:rsidRPr="00DC2D38" w:rsidRDefault="005C3572" w:rsidP="00DC2D38">
      <w:pPr>
        <w:pStyle w:val="ListParagraph"/>
        <w:numPr>
          <w:ilvl w:val="0"/>
          <w:numId w:val="14"/>
        </w:numPr>
        <w:jc w:val="both"/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 xml:space="preserve">The Applicant </w:t>
      </w:r>
      <w:r w:rsidR="00C60A0B">
        <w:rPr>
          <w:rFonts w:eastAsia="Times New Roman" w:cstheme="minorHAnsi"/>
          <w:bCs/>
        </w:rPr>
        <w:t>G</w:t>
      </w:r>
      <w:r w:rsidRPr="00DC2D38">
        <w:rPr>
          <w:rFonts w:eastAsia="Times New Roman" w:cstheme="minorHAnsi"/>
          <w:bCs/>
        </w:rPr>
        <w:t xml:space="preserve">roup acknowledges that </w:t>
      </w:r>
      <w:r w:rsidR="0000630D" w:rsidRPr="00DC2D38">
        <w:rPr>
          <w:rFonts w:eastAsia="Times New Roman" w:cstheme="minorHAnsi"/>
          <w:bCs/>
        </w:rPr>
        <w:t>it is their responsibility to develop and administer</w:t>
      </w:r>
      <w:r w:rsidRPr="00DC2D38">
        <w:rPr>
          <w:rFonts w:eastAsia="Times New Roman" w:cstheme="minorHAnsi"/>
          <w:bCs/>
        </w:rPr>
        <w:t xml:space="preserve"> Health and Safety</w:t>
      </w:r>
      <w:r w:rsidR="005B0DE0" w:rsidRPr="00DC2D38">
        <w:rPr>
          <w:rFonts w:eastAsia="Times New Roman" w:cstheme="minorHAnsi"/>
          <w:bCs/>
        </w:rPr>
        <w:t xml:space="preserve"> procedures </w:t>
      </w:r>
      <w:r w:rsidR="0000630D" w:rsidRPr="00DC2D38">
        <w:rPr>
          <w:rFonts w:eastAsia="Times New Roman" w:cstheme="minorHAnsi"/>
          <w:bCs/>
        </w:rPr>
        <w:t>for all participants (voluntary or otherwise)</w:t>
      </w:r>
      <w:r w:rsidR="00EA0357" w:rsidRPr="00DC2D38">
        <w:rPr>
          <w:rFonts w:eastAsia="Times New Roman" w:cstheme="minorHAnsi"/>
          <w:bCs/>
        </w:rPr>
        <w:t xml:space="preserve"> and </w:t>
      </w:r>
      <w:r w:rsidR="00656107" w:rsidRPr="00DC2D38">
        <w:rPr>
          <w:rFonts w:eastAsia="Times New Roman" w:cstheme="minorHAnsi"/>
          <w:bCs/>
        </w:rPr>
        <w:t xml:space="preserve">appropriately </w:t>
      </w:r>
      <w:r w:rsidR="00EA0357" w:rsidRPr="00DC2D38">
        <w:rPr>
          <w:rFonts w:eastAsia="Times New Roman" w:cstheme="minorHAnsi"/>
          <w:bCs/>
        </w:rPr>
        <w:t xml:space="preserve">manage </w:t>
      </w:r>
      <w:r w:rsidR="00656107" w:rsidRPr="00DC2D38">
        <w:rPr>
          <w:rFonts w:eastAsia="Times New Roman" w:cstheme="minorHAnsi"/>
          <w:bCs/>
        </w:rPr>
        <w:t>all</w:t>
      </w:r>
      <w:r w:rsidR="00EA0357" w:rsidRPr="00DC2D38">
        <w:rPr>
          <w:rFonts w:eastAsia="Times New Roman" w:cstheme="minorHAnsi"/>
          <w:bCs/>
        </w:rPr>
        <w:t xml:space="preserve"> risks associated </w:t>
      </w:r>
      <w:r w:rsidR="00656107" w:rsidRPr="00DC2D38">
        <w:rPr>
          <w:rFonts w:eastAsia="Times New Roman" w:cstheme="minorHAnsi"/>
          <w:bCs/>
        </w:rPr>
        <w:t>in conducting the project.</w:t>
      </w:r>
    </w:p>
    <w:p w14:paraId="758EB5B1" w14:textId="19249616" w:rsidR="00656107" w:rsidRPr="00DC2D38" w:rsidRDefault="00656107" w:rsidP="00DC2D38">
      <w:pPr>
        <w:pStyle w:val="ListParagraph"/>
        <w:numPr>
          <w:ilvl w:val="0"/>
          <w:numId w:val="14"/>
        </w:numPr>
        <w:jc w:val="both"/>
        <w:rPr>
          <w:rFonts w:eastAsia="Times New Roman" w:cstheme="minorHAnsi"/>
          <w:bCs/>
        </w:rPr>
      </w:pPr>
      <w:r w:rsidRPr="00DC2D38">
        <w:rPr>
          <w:rFonts w:eastAsia="Times New Roman" w:cstheme="minorHAnsi"/>
          <w:bCs/>
        </w:rPr>
        <w:t xml:space="preserve">The Applicant </w:t>
      </w:r>
      <w:r w:rsidR="00FF6C06">
        <w:rPr>
          <w:rFonts w:eastAsia="Times New Roman" w:cstheme="minorHAnsi"/>
          <w:bCs/>
        </w:rPr>
        <w:t>G</w:t>
      </w:r>
      <w:r w:rsidRPr="00DC2D38">
        <w:rPr>
          <w:rFonts w:eastAsia="Times New Roman" w:cstheme="minorHAnsi"/>
          <w:bCs/>
        </w:rPr>
        <w:t>roup agrees to inform</w:t>
      </w:r>
      <w:r w:rsidR="0068673B" w:rsidRPr="00DC2D38">
        <w:rPr>
          <w:rFonts w:eastAsia="Times New Roman" w:cstheme="minorHAnsi"/>
          <w:bCs/>
        </w:rPr>
        <w:t xml:space="preserve"> </w:t>
      </w:r>
      <w:proofErr w:type="spellStart"/>
      <w:r w:rsidR="0068673B" w:rsidRPr="00DC2D38">
        <w:rPr>
          <w:rFonts w:eastAsia="Times New Roman" w:cstheme="minorHAnsi"/>
          <w:bCs/>
        </w:rPr>
        <w:t>Te</w:t>
      </w:r>
      <w:proofErr w:type="spellEnd"/>
      <w:r w:rsidR="0068673B" w:rsidRPr="00DC2D38">
        <w:rPr>
          <w:rFonts w:eastAsia="Times New Roman" w:cstheme="minorHAnsi"/>
          <w:bCs/>
        </w:rPr>
        <w:t xml:space="preserve"> Wai Māori Trust of any Health and Safety breaches/incidents that occur in conducting the project.</w:t>
      </w:r>
    </w:p>
    <w:p w14:paraId="2F738870" w14:textId="6F42C3D2" w:rsidR="002D1C9C" w:rsidRPr="00DC2D38" w:rsidRDefault="002D1C9C" w:rsidP="002D1C9C">
      <w:pPr>
        <w:rPr>
          <w:rFonts w:eastAsia="Times New Roman" w:cstheme="minorHAnsi"/>
          <w:bCs/>
          <w:lang w:val="en-GB"/>
        </w:rPr>
      </w:pPr>
    </w:p>
    <w:p w14:paraId="16FD3882" w14:textId="77777777" w:rsidR="002D1C9C" w:rsidRPr="00DC2D38" w:rsidRDefault="002D1C9C" w:rsidP="000C07C4">
      <w:pPr>
        <w:rPr>
          <w:rFonts w:eastAsia="Times New Roman" w:cstheme="minorHAnsi"/>
          <w:bCs/>
        </w:rPr>
      </w:pPr>
    </w:p>
    <w:p w14:paraId="6DB650DC" w14:textId="0463FC27" w:rsidR="00E53BEF" w:rsidRPr="00DC2D38" w:rsidRDefault="00E53BEF" w:rsidP="002D1C9C">
      <w:pPr>
        <w:rPr>
          <w:rFonts w:eastAsia="Times New Roman" w:cstheme="minorHAnsi"/>
          <w:bCs/>
        </w:rPr>
      </w:pPr>
    </w:p>
    <w:sectPr w:rsidR="00E53BEF" w:rsidRPr="00DC2D38" w:rsidSect="002C6AF4">
      <w:pgSz w:w="11906" w:h="16838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138F8" w14:textId="77777777" w:rsidR="00104AA6" w:rsidRDefault="00104AA6" w:rsidP="004779BF">
      <w:pPr>
        <w:spacing w:after="0" w:line="240" w:lineRule="auto"/>
      </w:pPr>
      <w:r>
        <w:separator/>
      </w:r>
    </w:p>
  </w:endnote>
  <w:endnote w:type="continuationSeparator" w:id="0">
    <w:p w14:paraId="133AA719" w14:textId="77777777" w:rsidR="00104AA6" w:rsidRDefault="00104AA6" w:rsidP="004779BF">
      <w:pPr>
        <w:spacing w:after="0" w:line="240" w:lineRule="auto"/>
      </w:pPr>
      <w:r>
        <w:continuationSeparator/>
      </w:r>
    </w:p>
  </w:endnote>
  <w:endnote w:type="continuationNotice" w:id="1">
    <w:p w14:paraId="5FF84D46" w14:textId="77777777" w:rsidR="00104AA6" w:rsidRDefault="00104A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tillium Web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2895370"/>
      <w:docPartObj>
        <w:docPartGallery w:val="Page Numbers (Bottom of Page)"/>
        <w:docPartUnique/>
      </w:docPartObj>
    </w:sdtPr>
    <w:sdtEndPr>
      <w:rPr>
        <w:noProof/>
        <w:color w:val="767171" w:themeColor="background2" w:themeShade="80"/>
      </w:rPr>
    </w:sdtEndPr>
    <w:sdtContent>
      <w:p w14:paraId="64D065A0" w14:textId="4ED7E996" w:rsidR="00C86C06" w:rsidRPr="00C86C06" w:rsidRDefault="00C86C06">
        <w:pPr>
          <w:pStyle w:val="Footer"/>
          <w:jc w:val="right"/>
          <w:rPr>
            <w:color w:val="767171" w:themeColor="background2" w:themeShade="80"/>
          </w:rPr>
        </w:pPr>
        <w:r w:rsidRPr="00C86C06">
          <w:rPr>
            <w:color w:val="767171" w:themeColor="background2" w:themeShade="80"/>
          </w:rPr>
          <w:fldChar w:fldCharType="begin"/>
        </w:r>
        <w:r w:rsidRPr="00C86C06">
          <w:rPr>
            <w:color w:val="767171" w:themeColor="background2" w:themeShade="80"/>
          </w:rPr>
          <w:instrText xml:space="preserve"> PAGE   \* MERGEFORMAT </w:instrText>
        </w:r>
        <w:r w:rsidRPr="00C86C06">
          <w:rPr>
            <w:color w:val="767171" w:themeColor="background2" w:themeShade="80"/>
          </w:rPr>
          <w:fldChar w:fldCharType="separate"/>
        </w:r>
        <w:r w:rsidRPr="00C86C06">
          <w:rPr>
            <w:noProof/>
            <w:color w:val="767171" w:themeColor="background2" w:themeShade="80"/>
          </w:rPr>
          <w:t>2</w:t>
        </w:r>
        <w:r w:rsidRPr="00C86C06">
          <w:rPr>
            <w:noProof/>
            <w:color w:val="767171" w:themeColor="background2" w:themeShade="80"/>
          </w:rPr>
          <w:fldChar w:fldCharType="end"/>
        </w:r>
      </w:p>
    </w:sdtContent>
  </w:sdt>
  <w:p w14:paraId="6A9E4F82" w14:textId="77777777" w:rsidR="00C86C06" w:rsidRDefault="00C86C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C1F5A" w14:textId="77777777" w:rsidR="00104AA6" w:rsidRDefault="00104AA6" w:rsidP="004779BF">
      <w:pPr>
        <w:spacing w:after="0" w:line="240" w:lineRule="auto"/>
      </w:pPr>
      <w:r>
        <w:separator/>
      </w:r>
    </w:p>
  </w:footnote>
  <w:footnote w:type="continuationSeparator" w:id="0">
    <w:p w14:paraId="3010CA10" w14:textId="77777777" w:rsidR="00104AA6" w:rsidRDefault="00104AA6" w:rsidP="004779BF">
      <w:pPr>
        <w:spacing w:after="0" w:line="240" w:lineRule="auto"/>
      </w:pPr>
      <w:r>
        <w:continuationSeparator/>
      </w:r>
    </w:p>
  </w:footnote>
  <w:footnote w:type="continuationNotice" w:id="1">
    <w:p w14:paraId="0888D5CE" w14:textId="77777777" w:rsidR="00104AA6" w:rsidRDefault="00104A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24B52" w14:textId="23394E90" w:rsidR="0094499D" w:rsidRDefault="005F11EE" w:rsidP="004779BF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C20ED70" wp14:editId="13E33657">
          <wp:simplePos x="0" y="0"/>
          <wp:positionH relativeFrom="margin">
            <wp:align>right</wp:align>
          </wp:positionH>
          <wp:positionV relativeFrom="paragraph">
            <wp:posOffset>1905</wp:posOffset>
          </wp:positionV>
          <wp:extent cx="981075" cy="520925"/>
          <wp:effectExtent l="0" t="0" r="0" b="0"/>
          <wp:wrapTight wrapText="bothSides">
            <wp:wrapPolygon edited="0">
              <wp:start x="7130" y="0"/>
              <wp:lineTo x="0" y="12644"/>
              <wp:lineTo x="0" y="20546"/>
              <wp:lineTo x="20971" y="20546"/>
              <wp:lineTo x="20971" y="11063"/>
              <wp:lineTo x="17616" y="7112"/>
              <wp:lineTo x="9647" y="0"/>
              <wp:lineTo x="7130" y="0"/>
            </wp:wrapPolygon>
          </wp:wrapTight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WM Logo_Main_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1075" cy="520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3D12"/>
    <w:multiLevelType w:val="hybridMultilevel"/>
    <w:tmpl w:val="D95C3C06"/>
    <w:lvl w:ilvl="0" w:tplc="34C265F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A76AD"/>
    <w:multiLevelType w:val="hybridMultilevel"/>
    <w:tmpl w:val="2DC8B19C"/>
    <w:lvl w:ilvl="0" w:tplc="34C265F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E819D1"/>
    <w:multiLevelType w:val="hybridMultilevel"/>
    <w:tmpl w:val="186684FA"/>
    <w:lvl w:ilvl="0" w:tplc="34C265F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776A82"/>
    <w:multiLevelType w:val="hybridMultilevel"/>
    <w:tmpl w:val="A452665C"/>
    <w:lvl w:ilvl="0" w:tplc="14090017">
      <w:start w:val="1"/>
      <w:numFmt w:val="lowerLetter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6A524A"/>
    <w:multiLevelType w:val="hybridMultilevel"/>
    <w:tmpl w:val="1B724F3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C6A12"/>
    <w:multiLevelType w:val="hybridMultilevel"/>
    <w:tmpl w:val="EB9C540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7D1DA3"/>
    <w:multiLevelType w:val="hybridMultilevel"/>
    <w:tmpl w:val="482AC9C4"/>
    <w:lvl w:ilvl="0" w:tplc="E668E798">
      <w:start w:val="1"/>
      <w:numFmt w:val="lowerLetter"/>
      <w:lvlText w:val="%1)"/>
      <w:lvlJc w:val="left"/>
      <w:pPr>
        <w:ind w:left="360" w:hanging="360"/>
      </w:pPr>
      <w:rPr>
        <w:b w:val="0"/>
        <w:bCs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CB0330C"/>
    <w:multiLevelType w:val="hybridMultilevel"/>
    <w:tmpl w:val="275C62EE"/>
    <w:lvl w:ilvl="0" w:tplc="F186601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4D599E"/>
    <w:multiLevelType w:val="hybridMultilevel"/>
    <w:tmpl w:val="E304D38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8309E4"/>
    <w:multiLevelType w:val="hybridMultilevel"/>
    <w:tmpl w:val="47E8E2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E0B43"/>
    <w:multiLevelType w:val="hybridMultilevel"/>
    <w:tmpl w:val="50BCB78E"/>
    <w:lvl w:ilvl="0" w:tplc="029E9E88">
      <w:start w:val="5"/>
      <w:numFmt w:val="bullet"/>
      <w:lvlText w:val="-"/>
      <w:lvlJc w:val="left"/>
      <w:pPr>
        <w:ind w:left="720" w:hanging="360"/>
      </w:pPr>
      <w:rPr>
        <w:rFonts w:ascii="Titillium Web" w:eastAsia="Times New Roman" w:hAnsi="Titillium Web" w:cstheme="minorHAns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038F0"/>
    <w:multiLevelType w:val="hybridMultilevel"/>
    <w:tmpl w:val="F934F76E"/>
    <w:lvl w:ilvl="0" w:tplc="34C265F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5F6B21"/>
    <w:multiLevelType w:val="hybridMultilevel"/>
    <w:tmpl w:val="C4E87AD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3E15CA"/>
    <w:multiLevelType w:val="hybridMultilevel"/>
    <w:tmpl w:val="DE7CFA92"/>
    <w:lvl w:ilvl="0" w:tplc="4EEC28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1B5FED"/>
    <w:multiLevelType w:val="hybridMultilevel"/>
    <w:tmpl w:val="A0764536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12"/>
  </w:num>
  <w:num w:numId="5">
    <w:abstractNumId w:val="14"/>
  </w:num>
  <w:num w:numId="6">
    <w:abstractNumId w:val="6"/>
  </w:num>
  <w:num w:numId="7">
    <w:abstractNumId w:val="3"/>
  </w:num>
  <w:num w:numId="8">
    <w:abstractNumId w:val="4"/>
  </w:num>
  <w:num w:numId="9">
    <w:abstractNumId w:val="2"/>
  </w:num>
  <w:num w:numId="10">
    <w:abstractNumId w:val="10"/>
  </w:num>
  <w:num w:numId="11">
    <w:abstractNumId w:val="13"/>
  </w:num>
  <w:num w:numId="12">
    <w:abstractNumId w:val="5"/>
  </w:num>
  <w:num w:numId="13">
    <w:abstractNumId w:val="11"/>
  </w:num>
  <w:num w:numId="14">
    <w:abstractNumId w:val="9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rEwN7U0sTAyNjNV0lEKTi0uzszPAykwrQUAYi+nViwAAAA="/>
  </w:docVars>
  <w:rsids>
    <w:rsidRoot w:val="00304416"/>
    <w:rsid w:val="0000630D"/>
    <w:rsid w:val="00006BB1"/>
    <w:rsid w:val="00021D93"/>
    <w:rsid w:val="000375BF"/>
    <w:rsid w:val="00055445"/>
    <w:rsid w:val="00092054"/>
    <w:rsid w:val="000C07C4"/>
    <w:rsid w:val="000D147E"/>
    <w:rsid w:val="000D6B32"/>
    <w:rsid w:val="000F496D"/>
    <w:rsid w:val="00104AA6"/>
    <w:rsid w:val="0010525E"/>
    <w:rsid w:val="001110D8"/>
    <w:rsid w:val="001122CF"/>
    <w:rsid w:val="001304BE"/>
    <w:rsid w:val="00140943"/>
    <w:rsid w:val="001672DA"/>
    <w:rsid w:val="00174480"/>
    <w:rsid w:val="0018066D"/>
    <w:rsid w:val="00184489"/>
    <w:rsid w:val="001A2FBA"/>
    <w:rsid w:val="001C156D"/>
    <w:rsid w:val="00216DFA"/>
    <w:rsid w:val="00220D5C"/>
    <w:rsid w:val="002222FA"/>
    <w:rsid w:val="00230115"/>
    <w:rsid w:val="0023205F"/>
    <w:rsid w:val="00244398"/>
    <w:rsid w:val="0025291A"/>
    <w:rsid w:val="00256594"/>
    <w:rsid w:val="0026628C"/>
    <w:rsid w:val="0027580A"/>
    <w:rsid w:val="00290498"/>
    <w:rsid w:val="002B7ECF"/>
    <w:rsid w:val="002C6AF4"/>
    <w:rsid w:val="002D1C9C"/>
    <w:rsid w:val="00304416"/>
    <w:rsid w:val="00304DD2"/>
    <w:rsid w:val="00325DF9"/>
    <w:rsid w:val="00327A66"/>
    <w:rsid w:val="003364F9"/>
    <w:rsid w:val="00343149"/>
    <w:rsid w:val="00346592"/>
    <w:rsid w:val="00350D44"/>
    <w:rsid w:val="003621DD"/>
    <w:rsid w:val="0036364B"/>
    <w:rsid w:val="00364BCE"/>
    <w:rsid w:val="00366FAE"/>
    <w:rsid w:val="003742AF"/>
    <w:rsid w:val="00386BDC"/>
    <w:rsid w:val="003B486B"/>
    <w:rsid w:val="003E1DC4"/>
    <w:rsid w:val="003F24DD"/>
    <w:rsid w:val="003F7376"/>
    <w:rsid w:val="00432713"/>
    <w:rsid w:val="00433269"/>
    <w:rsid w:val="00433E6D"/>
    <w:rsid w:val="00445128"/>
    <w:rsid w:val="0044649A"/>
    <w:rsid w:val="00453A18"/>
    <w:rsid w:val="00467D7D"/>
    <w:rsid w:val="004779BF"/>
    <w:rsid w:val="00477B5E"/>
    <w:rsid w:val="004824F2"/>
    <w:rsid w:val="004B2F14"/>
    <w:rsid w:val="005110ED"/>
    <w:rsid w:val="005160B2"/>
    <w:rsid w:val="00516459"/>
    <w:rsid w:val="00520882"/>
    <w:rsid w:val="00561B60"/>
    <w:rsid w:val="005656D2"/>
    <w:rsid w:val="0057139E"/>
    <w:rsid w:val="00580B17"/>
    <w:rsid w:val="0059026C"/>
    <w:rsid w:val="00591261"/>
    <w:rsid w:val="00595FB0"/>
    <w:rsid w:val="005971B1"/>
    <w:rsid w:val="005A4F2A"/>
    <w:rsid w:val="005B0DE0"/>
    <w:rsid w:val="005B69C1"/>
    <w:rsid w:val="005C3572"/>
    <w:rsid w:val="005F06CE"/>
    <w:rsid w:val="005F11EE"/>
    <w:rsid w:val="00607E72"/>
    <w:rsid w:val="00611687"/>
    <w:rsid w:val="0063773D"/>
    <w:rsid w:val="00640E42"/>
    <w:rsid w:val="00643AF1"/>
    <w:rsid w:val="00656107"/>
    <w:rsid w:val="00680065"/>
    <w:rsid w:val="00680222"/>
    <w:rsid w:val="006853AB"/>
    <w:rsid w:val="0068673B"/>
    <w:rsid w:val="00695D68"/>
    <w:rsid w:val="0069732E"/>
    <w:rsid w:val="006A7274"/>
    <w:rsid w:val="006A7A0B"/>
    <w:rsid w:val="006D5548"/>
    <w:rsid w:val="006D6678"/>
    <w:rsid w:val="007052A4"/>
    <w:rsid w:val="00720FA6"/>
    <w:rsid w:val="00722312"/>
    <w:rsid w:val="007227C7"/>
    <w:rsid w:val="00740CD5"/>
    <w:rsid w:val="007532A6"/>
    <w:rsid w:val="00754EFD"/>
    <w:rsid w:val="007556C4"/>
    <w:rsid w:val="00772536"/>
    <w:rsid w:val="0078388A"/>
    <w:rsid w:val="007A47D2"/>
    <w:rsid w:val="007A5EDB"/>
    <w:rsid w:val="007B0987"/>
    <w:rsid w:val="007D2F17"/>
    <w:rsid w:val="007D566D"/>
    <w:rsid w:val="007E0A48"/>
    <w:rsid w:val="007F031D"/>
    <w:rsid w:val="007F1890"/>
    <w:rsid w:val="007F3921"/>
    <w:rsid w:val="007F3B3F"/>
    <w:rsid w:val="00803C3B"/>
    <w:rsid w:val="0080696C"/>
    <w:rsid w:val="00813CEB"/>
    <w:rsid w:val="008225B3"/>
    <w:rsid w:val="0084402F"/>
    <w:rsid w:val="008462F6"/>
    <w:rsid w:val="00866211"/>
    <w:rsid w:val="008975FE"/>
    <w:rsid w:val="008B3867"/>
    <w:rsid w:val="008C485A"/>
    <w:rsid w:val="008D53CB"/>
    <w:rsid w:val="008D57DC"/>
    <w:rsid w:val="008E1307"/>
    <w:rsid w:val="0094499D"/>
    <w:rsid w:val="009466BF"/>
    <w:rsid w:val="00965303"/>
    <w:rsid w:val="00970DDA"/>
    <w:rsid w:val="00973E32"/>
    <w:rsid w:val="00981946"/>
    <w:rsid w:val="00992EDF"/>
    <w:rsid w:val="009B4CCC"/>
    <w:rsid w:val="009B5429"/>
    <w:rsid w:val="009C11B4"/>
    <w:rsid w:val="009D55B3"/>
    <w:rsid w:val="009E123E"/>
    <w:rsid w:val="00A0760F"/>
    <w:rsid w:val="00A077E5"/>
    <w:rsid w:val="00A24286"/>
    <w:rsid w:val="00A43ED9"/>
    <w:rsid w:val="00A50E5A"/>
    <w:rsid w:val="00A52360"/>
    <w:rsid w:val="00A80237"/>
    <w:rsid w:val="00A825C6"/>
    <w:rsid w:val="00A8755F"/>
    <w:rsid w:val="00AA1242"/>
    <w:rsid w:val="00AB1BB1"/>
    <w:rsid w:val="00AB77B5"/>
    <w:rsid w:val="00AF57C1"/>
    <w:rsid w:val="00AF7AB8"/>
    <w:rsid w:val="00B050BD"/>
    <w:rsid w:val="00B473B1"/>
    <w:rsid w:val="00B50DBB"/>
    <w:rsid w:val="00B56ECF"/>
    <w:rsid w:val="00B73A96"/>
    <w:rsid w:val="00BA3BC3"/>
    <w:rsid w:val="00BA4E69"/>
    <w:rsid w:val="00BA767B"/>
    <w:rsid w:val="00BA7AF5"/>
    <w:rsid w:val="00BB5537"/>
    <w:rsid w:val="00BD0B6B"/>
    <w:rsid w:val="00BE46D4"/>
    <w:rsid w:val="00BE69C2"/>
    <w:rsid w:val="00BF4AD1"/>
    <w:rsid w:val="00BF67ED"/>
    <w:rsid w:val="00BF7ACB"/>
    <w:rsid w:val="00C06C61"/>
    <w:rsid w:val="00C13B3D"/>
    <w:rsid w:val="00C27BD4"/>
    <w:rsid w:val="00C35CFA"/>
    <w:rsid w:val="00C44ECB"/>
    <w:rsid w:val="00C45433"/>
    <w:rsid w:val="00C5176E"/>
    <w:rsid w:val="00C60A0B"/>
    <w:rsid w:val="00C664C3"/>
    <w:rsid w:val="00C853AA"/>
    <w:rsid w:val="00C86C06"/>
    <w:rsid w:val="00CA3265"/>
    <w:rsid w:val="00CA3770"/>
    <w:rsid w:val="00CA4E98"/>
    <w:rsid w:val="00CC48D7"/>
    <w:rsid w:val="00CD4128"/>
    <w:rsid w:val="00CE5CDA"/>
    <w:rsid w:val="00D0103C"/>
    <w:rsid w:val="00D011CE"/>
    <w:rsid w:val="00D03B92"/>
    <w:rsid w:val="00D25EE0"/>
    <w:rsid w:val="00D26914"/>
    <w:rsid w:val="00D54384"/>
    <w:rsid w:val="00D55B01"/>
    <w:rsid w:val="00D65533"/>
    <w:rsid w:val="00D710EB"/>
    <w:rsid w:val="00D86C77"/>
    <w:rsid w:val="00DA5AC6"/>
    <w:rsid w:val="00DA6A75"/>
    <w:rsid w:val="00DB2E30"/>
    <w:rsid w:val="00DC2D38"/>
    <w:rsid w:val="00DC6A0C"/>
    <w:rsid w:val="00DC7CC8"/>
    <w:rsid w:val="00DE1D44"/>
    <w:rsid w:val="00DE49D9"/>
    <w:rsid w:val="00DF3B9F"/>
    <w:rsid w:val="00E121B8"/>
    <w:rsid w:val="00E2012D"/>
    <w:rsid w:val="00E3353D"/>
    <w:rsid w:val="00E34305"/>
    <w:rsid w:val="00E42A3D"/>
    <w:rsid w:val="00E5247E"/>
    <w:rsid w:val="00E53BEF"/>
    <w:rsid w:val="00E71A9F"/>
    <w:rsid w:val="00E86758"/>
    <w:rsid w:val="00EA0357"/>
    <w:rsid w:val="00EA1080"/>
    <w:rsid w:val="00EB6C2F"/>
    <w:rsid w:val="00EC6BD6"/>
    <w:rsid w:val="00F003AA"/>
    <w:rsid w:val="00F03A13"/>
    <w:rsid w:val="00F03AFE"/>
    <w:rsid w:val="00F1579B"/>
    <w:rsid w:val="00F16410"/>
    <w:rsid w:val="00F17973"/>
    <w:rsid w:val="00F2723B"/>
    <w:rsid w:val="00F652DB"/>
    <w:rsid w:val="00F76CBD"/>
    <w:rsid w:val="00F87537"/>
    <w:rsid w:val="00FA36CF"/>
    <w:rsid w:val="00FB4509"/>
    <w:rsid w:val="00FC340C"/>
    <w:rsid w:val="00FE2563"/>
    <w:rsid w:val="00FF6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7CAB6"/>
  <w15:chartTrackingRefBased/>
  <w15:docId w15:val="{049FA418-9C96-4DEC-9490-E4324CE61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79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F11EE"/>
    <w:pPr>
      <w:keepNext/>
      <w:tabs>
        <w:tab w:val="left" w:pos="567"/>
        <w:tab w:val="left" w:pos="1134"/>
        <w:tab w:val="left" w:pos="1701"/>
        <w:tab w:val="left" w:pos="2268"/>
        <w:tab w:val="left" w:pos="2835"/>
      </w:tabs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304416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779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779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9BF"/>
  </w:style>
  <w:style w:type="paragraph" w:styleId="Footer">
    <w:name w:val="footer"/>
    <w:basedOn w:val="Normal"/>
    <w:link w:val="FooterChar"/>
    <w:uiPriority w:val="99"/>
    <w:unhideWhenUsed/>
    <w:rsid w:val="004779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9BF"/>
  </w:style>
  <w:style w:type="table" w:styleId="TableGrid">
    <w:name w:val="Table Grid"/>
    <w:basedOn w:val="TableNormal"/>
    <w:uiPriority w:val="39"/>
    <w:rsid w:val="001C156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07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7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0C07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5C6"/>
    <w:rPr>
      <w:rFonts w:ascii="Segoe UI" w:hAnsi="Segoe UI" w:cs="Segoe UI"/>
      <w:sz w:val="18"/>
      <w:szCs w:val="18"/>
    </w:rPr>
  </w:style>
  <w:style w:type="paragraph" w:customStyle="1" w:styleId="ColorfulList-Accent11">
    <w:name w:val="Colorful List - Accent 11"/>
    <w:basedOn w:val="Normal"/>
    <w:uiPriority w:val="99"/>
    <w:qFormat/>
    <w:rsid w:val="0084402F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entsHeadingLevel2">
    <w:name w:val="Contents Heading Level 2"/>
    <w:basedOn w:val="Normal"/>
    <w:uiPriority w:val="99"/>
    <w:rsid w:val="00E53BEF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1D4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DE1D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1D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1D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D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D44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E1D44"/>
    <w:rPr>
      <w:color w:val="2B579A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9"/>
    <w:rsid w:val="005F11EE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1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waimaori.maori.n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52B3CC5631E04FB0095E23AE125BF4" ma:contentTypeVersion="13" ma:contentTypeDescription="Create a new document." ma:contentTypeScope="" ma:versionID="020eb05c0f55eb5609210d4005648545">
  <xsd:schema xmlns:xsd="http://www.w3.org/2001/XMLSchema" xmlns:xs="http://www.w3.org/2001/XMLSchema" xmlns:p="http://schemas.microsoft.com/office/2006/metadata/properties" xmlns:ns2="3be3fde8-9861-4d0e-8c4c-4d15bafad8b5" xmlns:ns3="1564f17c-997e-477c-9e9a-e60c6b2a9ddf" xmlns:ns4="87c3cf9c-52d0-4e91-8cd0-811192b55ef1" targetNamespace="http://schemas.microsoft.com/office/2006/metadata/properties" ma:root="true" ma:fieldsID="c4a9b906241a279421359932c16e2afa" ns2:_="" ns3:_="" ns4:_="">
    <xsd:import namespace="3be3fde8-9861-4d0e-8c4c-4d15bafad8b5"/>
    <xsd:import namespace="1564f17c-997e-477c-9e9a-e60c6b2a9ddf"/>
    <xsd:import namespace="87c3cf9c-52d0-4e91-8cd0-811192b55ef1"/>
    <xsd:element name="properties">
      <xsd:complexType>
        <xsd:sequence>
          <xsd:element name="documentManagement">
            <xsd:complexType>
              <xsd:all>
                <xsd:element ref="ns2:a17ac1756d0f4568829b86dcac8310f7" minOccurs="0"/>
                <xsd:element ref="ns3:TaxCatchAll" minOccurs="0"/>
                <xsd:element ref="ns2:gcf4a1b352b94a8da75000c0081f35ea" minOccurs="0"/>
                <xsd:element ref="ns2:md97225e26a04e238f371833afdc4ea5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e3fde8-9861-4d0e-8c4c-4d15bafad8b5" elementFormDefault="qualified">
    <xsd:import namespace="http://schemas.microsoft.com/office/2006/documentManagement/types"/>
    <xsd:import namespace="http://schemas.microsoft.com/office/infopath/2007/PartnerControls"/>
    <xsd:element name="a17ac1756d0f4568829b86dcac8310f7" ma:index="9" ma:taxonomy="true" ma:internalName="a17ac1756d0f4568829b86dcac8310f7" ma:taxonomyFieldName="Organisation" ma:displayName="Organisation" ma:default="1;#Te Wai Māori Trust|82353b74-00cb-4821-88cf-b66ad8c93270" ma:fieldId="{a17ac175-6d0f-4568-829b-86dcac8310f7}" ma:sspId="3f059869-7930-4467-85db-b132eac5440b" ma:termSetId="c5b36087-5dd1-49e2-b50e-38bebbbfce6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cf4a1b352b94a8da75000c0081f35ea" ma:index="12" ma:taxonomy="true" ma:internalName="gcf4a1b352b94a8da75000c0081f35ea" ma:taxonomyFieldName="Function" ma:displayName="Function" ma:default="16;#Iwi Capability|39c17e0b-bb0a-4674-85f1-91a9c7b6154d" ma:fieldId="{0cf4a1b3-52b9-4a8d-a750-00c0081f35ea}" ma:sspId="3f059869-7930-4467-85db-b132eac5440b" ma:termSetId="97be2e43-ae9c-4b2e-9583-937d029ac2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97225e26a04e238f371833afdc4ea5" ma:index="14" ma:taxonomy="true" ma:internalName="md97225e26a04e238f371833afdc4ea5" ma:taxonomyFieldName="Activity" ma:displayName="Activity" ma:default="19;#Wai Ora Fund|89635906-4c79-4268-98f4-bcbc8ef833ff" ma:fieldId="{6d97225e-26a0-4e23-8f37-1833afdc4ea5}" ma:sspId="3f059869-7930-4467-85db-b132eac5440b" ma:termSetId="97be2e43-ae9c-4b2e-9583-937d029ac28b" ma:anchorId="39c17e0b-bb0a-4674-85f1-91a9c7b6154d" ma:open="fals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4f17c-997e-477c-9e9a-e60c6b2a9d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f20262d-45b8-429e-8c59-dffbb61302ca}" ma:internalName="TaxCatchAll" ma:showField="CatchAllData" ma:web="1564f17c-997e-477c-9e9a-e60c6b2a9d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c3cf9c-52d0-4e91-8cd0-811192b55e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d97225e26a04e238f371833afdc4ea5 xmlns="3be3fde8-9861-4d0e-8c4c-4d15bafad8b5">
      <Terms xmlns="http://schemas.microsoft.com/office/infopath/2007/PartnerControls">
        <TermInfo xmlns="http://schemas.microsoft.com/office/infopath/2007/PartnerControls">
          <TermName xmlns="http://schemas.microsoft.com/office/infopath/2007/PartnerControls">Wai Ora Fund</TermName>
          <TermId xmlns="http://schemas.microsoft.com/office/infopath/2007/PartnerControls">89635906-4c79-4268-98f4-bcbc8ef833ff</TermId>
        </TermInfo>
      </Terms>
    </md97225e26a04e238f371833afdc4ea5>
    <gcf4a1b352b94a8da75000c0081f35ea xmlns="3be3fde8-9861-4d0e-8c4c-4d15bafad8b5">
      <Terms xmlns="http://schemas.microsoft.com/office/infopath/2007/PartnerControls">
        <TermInfo xmlns="http://schemas.microsoft.com/office/infopath/2007/PartnerControls">
          <TermName xmlns="http://schemas.microsoft.com/office/infopath/2007/PartnerControls">Iwi Capability</TermName>
          <TermId xmlns="http://schemas.microsoft.com/office/infopath/2007/PartnerControls">39c17e0b-bb0a-4674-85f1-91a9c7b6154d</TermId>
        </TermInfo>
      </Terms>
    </gcf4a1b352b94a8da75000c0081f35ea>
    <a17ac1756d0f4568829b86dcac8310f7 xmlns="3be3fde8-9861-4d0e-8c4c-4d15bafad8b5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 Wai Māori Trust</TermName>
          <TermId xmlns="http://schemas.microsoft.com/office/infopath/2007/PartnerControls">82353b74-00cb-4821-88cf-b66ad8c93270</TermId>
        </TermInfo>
      </Terms>
    </a17ac1756d0f4568829b86dcac8310f7>
    <TaxCatchAll xmlns="1564f17c-997e-477c-9e9a-e60c6b2a9ddf">
      <Value>19</Value>
      <Value>16</Value>
      <Value>1</Value>
    </TaxCatchAll>
    <SharedWithUsers xmlns="87c3cf9c-52d0-4e91-8cd0-811192b55ef1">
      <UserInfo>
        <DisplayName>Graeme Hastilow</DisplayName>
        <AccountId>16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E37E79-5810-4F66-937C-C60FD65611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e3fde8-9861-4d0e-8c4c-4d15bafad8b5"/>
    <ds:schemaRef ds:uri="1564f17c-997e-477c-9e9a-e60c6b2a9ddf"/>
    <ds:schemaRef ds:uri="87c3cf9c-52d0-4e91-8cd0-811192b55e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9C2A02-2FE7-4EAF-9222-A947905D149E}">
  <ds:schemaRefs>
    <ds:schemaRef ds:uri="http://schemas.microsoft.com/office/2006/metadata/properties"/>
    <ds:schemaRef ds:uri="http://schemas.microsoft.com/office/infopath/2007/PartnerControls"/>
    <ds:schemaRef ds:uri="3be3fde8-9861-4d0e-8c4c-4d15bafad8b5"/>
    <ds:schemaRef ds:uri="1564f17c-997e-477c-9e9a-e60c6b2a9ddf"/>
    <ds:schemaRef ds:uri="87c3cf9c-52d0-4e91-8cd0-811192b55ef1"/>
  </ds:schemaRefs>
</ds:datastoreItem>
</file>

<file path=customXml/itemProps3.xml><?xml version="1.0" encoding="utf-8"?>
<ds:datastoreItem xmlns:ds="http://schemas.openxmlformats.org/officeDocument/2006/customXml" ds:itemID="{34E185B9-5422-4813-845F-38DB942C4E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BA648E9-D632-417A-BAA1-338BDC49AE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09</Words>
  <Characters>518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 Wai Māori Trust</dc:creator>
  <cp:keywords/>
  <dc:description/>
  <cp:lastModifiedBy>Myrah Walters</cp:lastModifiedBy>
  <cp:revision>2</cp:revision>
  <dcterms:created xsi:type="dcterms:W3CDTF">2021-04-13T04:48:00Z</dcterms:created>
  <dcterms:modified xsi:type="dcterms:W3CDTF">2021-04-13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52B3CC5631E04FB0095E23AE125BF4</vt:lpwstr>
  </property>
  <property fmtid="{D5CDD505-2E9C-101B-9397-08002B2CF9AE}" pid="3" name="Activity">
    <vt:lpwstr>19;#Wai Ora Fund|89635906-4c79-4268-98f4-bcbc8ef833ff</vt:lpwstr>
  </property>
  <property fmtid="{D5CDD505-2E9C-101B-9397-08002B2CF9AE}" pid="4" name="Organisation">
    <vt:lpwstr>1;#Te Wai Māori Trust|82353b74-00cb-4821-88cf-b66ad8c93270</vt:lpwstr>
  </property>
  <property fmtid="{D5CDD505-2E9C-101B-9397-08002B2CF9AE}" pid="5" name="Function">
    <vt:lpwstr>16;#Iwi Capability|39c17e0b-bb0a-4674-85f1-91a9c7b6154d</vt:lpwstr>
  </property>
</Properties>
</file>